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DC09E" w14:textId="77777777" w:rsidR="0051655A" w:rsidRPr="00D05592" w:rsidRDefault="0051655A" w:rsidP="00866B7B">
      <w:pPr>
        <w:jc w:val="right"/>
        <w:rPr>
          <w:sz w:val="22"/>
          <w:szCs w:val="22"/>
          <w:lang w:val="lv-LV"/>
        </w:rPr>
      </w:pPr>
    </w:p>
    <w:p w14:paraId="1C834B4A" w14:textId="1A6F0696" w:rsidR="006C6D90" w:rsidRPr="00FE7783" w:rsidRDefault="006C6D90" w:rsidP="00866B7B">
      <w:pPr>
        <w:jc w:val="right"/>
        <w:rPr>
          <w:sz w:val="22"/>
          <w:szCs w:val="22"/>
          <w:lang w:val="lv-LV"/>
        </w:rPr>
      </w:pPr>
      <w:r w:rsidRPr="00FE7783">
        <w:rPr>
          <w:sz w:val="22"/>
          <w:szCs w:val="22"/>
          <w:lang w:val="lv-LV"/>
        </w:rPr>
        <w:t>20</w:t>
      </w:r>
      <w:r w:rsidR="006A55CB" w:rsidRPr="00FE7783">
        <w:rPr>
          <w:sz w:val="22"/>
          <w:szCs w:val="22"/>
          <w:lang w:val="lv-LV"/>
        </w:rPr>
        <w:t>2</w:t>
      </w:r>
      <w:r w:rsidR="00E40DED" w:rsidRPr="00FE7783">
        <w:rPr>
          <w:sz w:val="22"/>
          <w:szCs w:val="22"/>
          <w:lang w:val="lv-LV"/>
        </w:rPr>
        <w:t>5</w:t>
      </w:r>
      <w:r w:rsidRPr="00FE7783">
        <w:rPr>
          <w:sz w:val="22"/>
          <w:szCs w:val="22"/>
          <w:lang w:val="lv-LV"/>
        </w:rPr>
        <w:t>. gada 2</w:t>
      </w:r>
      <w:r w:rsidR="00F63FB6" w:rsidRPr="00FE7783">
        <w:rPr>
          <w:sz w:val="22"/>
          <w:szCs w:val="22"/>
          <w:lang w:val="lv-LV"/>
        </w:rPr>
        <w:t>0</w:t>
      </w:r>
      <w:r w:rsidRPr="00FE7783">
        <w:rPr>
          <w:sz w:val="22"/>
          <w:szCs w:val="22"/>
          <w:lang w:val="lv-LV"/>
        </w:rPr>
        <w:t>. janv</w:t>
      </w:r>
      <w:r w:rsidR="00333636" w:rsidRPr="00FE7783">
        <w:rPr>
          <w:sz w:val="22"/>
          <w:szCs w:val="22"/>
          <w:lang w:val="lv-LV"/>
        </w:rPr>
        <w:t>ā</w:t>
      </w:r>
      <w:r w:rsidR="0051655A" w:rsidRPr="00FE7783">
        <w:rPr>
          <w:sz w:val="22"/>
          <w:szCs w:val="22"/>
          <w:lang w:val="lv-LV"/>
        </w:rPr>
        <w:t>r</w:t>
      </w:r>
      <w:r w:rsidR="00D05592" w:rsidRPr="00FE7783">
        <w:rPr>
          <w:sz w:val="22"/>
          <w:szCs w:val="22"/>
          <w:lang w:val="lv-LV"/>
        </w:rPr>
        <w:t>ī</w:t>
      </w:r>
    </w:p>
    <w:p w14:paraId="73EC054F" w14:textId="55D1837C" w:rsidR="007B2544" w:rsidRPr="00FE7783" w:rsidRDefault="005764D3" w:rsidP="005764D3">
      <w:pPr>
        <w:ind w:left="1440" w:firstLine="720"/>
        <w:rPr>
          <w:b/>
          <w:sz w:val="32"/>
          <w:szCs w:val="32"/>
          <w:lang w:val="lv-LV"/>
        </w:rPr>
      </w:pPr>
      <w:r w:rsidRPr="00FE7783">
        <w:rPr>
          <w:noProof/>
          <w:szCs w:val="24"/>
          <w:lang w:val="lv-LV"/>
        </w:rPr>
        <w:t xml:space="preserve">                              Mīļie tautieši!</w:t>
      </w:r>
      <w:r w:rsidR="009F00E7" w:rsidRPr="00FE7783">
        <w:rPr>
          <w:noProof/>
          <w:szCs w:val="24"/>
          <w:lang w:val="lv-LV"/>
        </w:rPr>
        <w:t xml:space="preserve"> </w:t>
      </w:r>
    </w:p>
    <w:p w14:paraId="3A99CD0B" w14:textId="2044FFB3" w:rsidR="00CF5D27" w:rsidRPr="00CF5D27" w:rsidRDefault="00D05592" w:rsidP="00D22CAB">
      <w:pPr>
        <w:rPr>
          <w:bCs/>
          <w:sz w:val="28"/>
          <w:szCs w:val="28"/>
          <w:lang w:val="lv-LV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4254F0" wp14:editId="5BD0BB12">
                <wp:simplePos x="0" y="0"/>
                <wp:positionH relativeFrom="column">
                  <wp:posOffset>-287020</wp:posOffset>
                </wp:positionH>
                <wp:positionV relativeFrom="paragraph">
                  <wp:posOffset>257810</wp:posOffset>
                </wp:positionV>
                <wp:extent cx="1095375" cy="4705350"/>
                <wp:effectExtent l="0" t="0" r="0" b="6350"/>
                <wp:wrapThrough wrapText="bothSides">
                  <wp:wrapPolygon edited="0">
                    <wp:start x="0" y="0"/>
                    <wp:lineTo x="0" y="21571"/>
                    <wp:lineTo x="21287" y="21571"/>
                    <wp:lineTo x="21287" y="0"/>
                    <wp:lineTo x="0" y="0"/>
                  </wp:wrapPolygon>
                </wp:wrapThrough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470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40B06F" w14:textId="77777777" w:rsidR="00A270DF" w:rsidRDefault="00A270DF" w:rsidP="002A4878">
                            <w:pPr>
                              <w:shd w:val="clear" w:color="auto" w:fill="FFFFFF"/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09BD8F88" w14:textId="77777777" w:rsidR="00A270DF" w:rsidRDefault="00A270DF" w:rsidP="002A4878">
                            <w:pPr>
                              <w:shd w:val="clear" w:color="auto" w:fill="FFFFFF"/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48381BE3" w14:textId="77777777" w:rsidR="002A4878" w:rsidRPr="00952A07" w:rsidRDefault="003C47A7" w:rsidP="002A4878">
                            <w:pPr>
                              <w:shd w:val="clear" w:color="auto" w:fill="FFFFFF"/>
                              <w:rPr>
                                <w:b/>
                                <w:sz w:val="20"/>
                                <w:lang w:val="fr-CA"/>
                              </w:rPr>
                            </w:pPr>
                            <w:proofErr w:type="spellStart"/>
                            <w:r w:rsidRPr="00952A07">
                              <w:rPr>
                                <w:b/>
                                <w:sz w:val="20"/>
                                <w:lang w:val="fr-CA"/>
                              </w:rPr>
                              <w:t>Valde</w:t>
                            </w:r>
                            <w:proofErr w:type="spellEnd"/>
                          </w:p>
                          <w:p w14:paraId="2B92B83F" w14:textId="77777777" w:rsidR="002A4878" w:rsidRPr="00952A07" w:rsidRDefault="002A4878" w:rsidP="002A4878">
                            <w:pPr>
                              <w:shd w:val="clear" w:color="auto" w:fill="FFFFFF"/>
                              <w:rPr>
                                <w:b/>
                                <w:sz w:val="20"/>
                                <w:lang w:val="fr-CA"/>
                              </w:rPr>
                            </w:pPr>
                          </w:p>
                          <w:p w14:paraId="36B30821" w14:textId="77777777" w:rsidR="00866677" w:rsidRPr="00952A07" w:rsidRDefault="003C47A7" w:rsidP="00866677">
                            <w:pPr>
                              <w:shd w:val="clear" w:color="auto" w:fill="FFFFFF"/>
                              <w:rPr>
                                <w:sz w:val="20"/>
                                <w:lang w:val="fr-CA"/>
                              </w:rPr>
                            </w:pPr>
                            <w:r w:rsidRPr="00952A07">
                              <w:rPr>
                                <w:sz w:val="20"/>
                                <w:lang w:val="fr-CA"/>
                              </w:rPr>
                              <w:t xml:space="preserve">E. </w:t>
                            </w:r>
                            <w:proofErr w:type="spellStart"/>
                            <w:r w:rsidRPr="00952A07">
                              <w:rPr>
                                <w:sz w:val="20"/>
                                <w:lang w:val="fr-CA"/>
                              </w:rPr>
                              <w:t>Pētersone</w:t>
                            </w:r>
                            <w:proofErr w:type="spellEnd"/>
                          </w:p>
                          <w:p w14:paraId="0D4B9928" w14:textId="117F4DEC" w:rsidR="002A4878" w:rsidRPr="00952A07" w:rsidRDefault="00E40DED" w:rsidP="002A4878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  <w:t>P</w:t>
                            </w:r>
                            <w:r w:rsidR="003C47A7" w:rsidRPr="00952A07"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  <w:t>riekšsēde</w:t>
                            </w:r>
                            <w:proofErr w:type="spellEnd"/>
                          </w:p>
                          <w:p w14:paraId="283F4BBB" w14:textId="77777777" w:rsidR="002A4878" w:rsidRPr="00952A07" w:rsidRDefault="002A4878" w:rsidP="002A4878">
                            <w:pPr>
                              <w:shd w:val="clear" w:color="auto" w:fill="FFFFFF"/>
                              <w:rPr>
                                <w:sz w:val="20"/>
                                <w:lang w:val="fr-CA"/>
                              </w:rPr>
                            </w:pPr>
                          </w:p>
                          <w:p w14:paraId="1F490141" w14:textId="77777777" w:rsidR="00866677" w:rsidRPr="00952A07" w:rsidRDefault="003C47A7" w:rsidP="002A4878">
                            <w:pPr>
                              <w:shd w:val="clear" w:color="auto" w:fill="FFFFFF"/>
                              <w:rPr>
                                <w:sz w:val="20"/>
                                <w:lang w:val="fr-CA"/>
                              </w:rPr>
                            </w:pPr>
                            <w:r w:rsidRPr="00952A07">
                              <w:rPr>
                                <w:sz w:val="20"/>
                                <w:lang w:val="fr-CA"/>
                              </w:rPr>
                              <w:t xml:space="preserve">A. </w:t>
                            </w:r>
                            <w:proofErr w:type="spellStart"/>
                            <w:r w:rsidRPr="00952A07">
                              <w:rPr>
                                <w:sz w:val="20"/>
                                <w:lang w:val="fr-CA"/>
                              </w:rPr>
                              <w:t>Jansons</w:t>
                            </w:r>
                            <w:proofErr w:type="spellEnd"/>
                          </w:p>
                          <w:p w14:paraId="4EC1D68E" w14:textId="4A50861E" w:rsidR="00EA7C5D" w:rsidRPr="00952A07" w:rsidRDefault="00E40DED" w:rsidP="002A4878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sz w:val="20"/>
                                <w:lang w:val="fr-CA"/>
                              </w:rPr>
                              <w:t>V</w:t>
                            </w:r>
                            <w:r w:rsidR="003C47A7" w:rsidRPr="00952A07">
                              <w:rPr>
                                <w:i/>
                                <w:sz w:val="20"/>
                                <w:lang w:val="fr-CA"/>
                              </w:rPr>
                              <w:t>icepriekšsēdis</w:t>
                            </w:r>
                            <w:proofErr w:type="spellEnd"/>
                          </w:p>
                          <w:p w14:paraId="49DDA0EA" w14:textId="77777777" w:rsidR="00866677" w:rsidRPr="00952A07" w:rsidRDefault="00866677" w:rsidP="002A4878">
                            <w:pPr>
                              <w:shd w:val="clear" w:color="auto" w:fill="FFFFFF"/>
                              <w:rPr>
                                <w:sz w:val="20"/>
                                <w:lang w:val="fr-CA"/>
                              </w:rPr>
                            </w:pPr>
                          </w:p>
                          <w:p w14:paraId="56730081" w14:textId="77777777" w:rsidR="00866677" w:rsidRPr="00952A07" w:rsidRDefault="003C47A7" w:rsidP="002A4878">
                            <w:pPr>
                              <w:shd w:val="clear" w:color="auto" w:fill="FFFFFF"/>
                              <w:rPr>
                                <w:sz w:val="20"/>
                                <w:lang w:val="fr-CA"/>
                              </w:rPr>
                            </w:pPr>
                            <w:bookmarkStart w:id="0" w:name="_Hlk183680095"/>
                            <w:r w:rsidRPr="00952A07">
                              <w:rPr>
                                <w:sz w:val="20"/>
                                <w:lang w:val="fr-CA"/>
                              </w:rPr>
                              <w:t xml:space="preserve">V. </w:t>
                            </w:r>
                            <w:proofErr w:type="spellStart"/>
                            <w:r w:rsidRPr="00952A07">
                              <w:rPr>
                                <w:sz w:val="20"/>
                                <w:lang w:val="fr-CA"/>
                              </w:rPr>
                              <w:t>Miklašēvics</w:t>
                            </w:r>
                            <w:proofErr w:type="spellEnd"/>
                          </w:p>
                          <w:p w14:paraId="14E74A5B" w14:textId="6FE0B9DD" w:rsidR="002A4878" w:rsidRDefault="00E40DED" w:rsidP="002A4878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  <w:t>K</w:t>
                            </w:r>
                            <w:r w:rsidR="006A55CB"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  <w:t>asier</w:t>
                            </w:r>
                            <w:r w:rsidR="00D05592"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  <w:t>i</w:t>
                            </w:r>
                            <w:r w:rsidR="006A55CB"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  <w:t>s</w:t>
                            </w:r>
                            <w:proofErr w:type="spellEnd"/>
                          </w:p>
                          <w:bookmarkEnd w:id="0"/>
                          <w:p w14:paraId="2A4EFB51" w14:textId="77777777" w:rsidR="00E40DED" w:rsidRDefault="00E40DED" w:rsidP="002A4878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  <w:lang w:val="fr-CA"/>
                              </w:rPr>
                            </w:pPr>
                          </w:p>
                          <w:p w14:paraId="5745450A" w14:textId="3DA6FBC0" w:rsidR="00E40DED" w:rsidRPr="00952A07" w:rsidRDefault="00E40DED" w:rsidP="00E40DED">
                            <w:pPr>
                              <w:shd w:val="clear" w:color="auto" w:fill="FFFFFF"/>
                              <w:rPr>
                                <w:sz w:val="20"/>
                                <w:lang w:val="fr-CA"/>
                              </w:rPr>
                            </w:pPr>
                            <w:r>
                              <w:rPr>
                                <w:sz w:val="20"/>
                                <w:lang w:val="fr-CA"/>
                              </w:rPr>
                              <w:t xml:space="preserve">K. </w:t>
                            </w:r>
                            <w:proofErr w:type="spellStart"/>
                            <w:r>
                              <w:rPr>
                                <w:sz w:val="20"/>
                                <w:lang w:val="fr-CA"/>
                              </w:rPr>
                              <w:t>Mierina</w:t>
                            </w:r>
                            <w:proofErr w:type="spellEnd"/>
                          </w:p>
                          <w:p w14:paraId="17766D8C" w14:textId="7AE6B3EE" w:rsidR="00E40DED" w:rsidRPr="00FE7783" w:rsidRDefault="00E40DED" w:rsidP="00E40DED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FE7783">
                              <w:rPr>
                                <w:i/>
                                <w:sz w:val="18"/>
                                <w:szCs w:val="18"/>
                              </w:rPr>
                              <w:t>Sekretare</w:t>
                            </w:r>
                          </w:p>
                          <w:p w14:paraId="16EB1BBC" w14:textId="77777777" w:rsidR="00E40DED" w:rsidRPr="00FE7783" w:rsidRDefault="00E40DED" w:rsidP="002A4878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1C3158" w14:textId="77777777" w:rsidR="002A4878" w:rsidRPr="00FE7783" w:rsidRDefault="002A4878" w:rsidP="002A4878">
                            <w:pPr>
                              <w:shd w:val="clear" w:color="auto" w:fill="FFFFFF"/>
                              <w:rPr>
                                <w:sz w:val="20"/>
                              </w:rPr>
                            </w:pPr>
                          </w:p>
                          <w:p w14:paraId="4B6CD21F" w14:textId="77777777" w:rsidR="006C6D90" w:rsidRPr="00FE7783" w:rsidRDefault="00AD2122" w:rsidP="002A4878">
                            <w:pPr>
                              <w:shd w:val="clear" w:color="auto" w:fill="FFFFFF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FE7783">
                              <w:rPr>
                                <w:i/>
                                <w:sz w:val="18"/>
                                <w:szCs w:val="18"/>
                              </w:rPr>
                              <w:t>l</w:t>
                            </w:r>
                            <w:r w:rsidR="002A4878" w:rsidRPr="00FE7783">
                              <w:rPr>
                                <w:i/>
                                <w:sz w:val="18"/>
                                <w:szCs w:val="18"/>
                              </w:rPr>
                              <w:t>ocekļi</w:t>
                            </w:r>
                            <w:r w:rsidR="0003527B" w:rsidRPr="00FE7783">
                              <w:rPr>
                                <w:i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562ECAD8" w14:textId="0C95F60B" w:rsidR="006A55CB" w:rsidRPr="00FE7783" w:rsidRDefault="006A55CB" w:rsidP="00D20A04">
                            <w:pPr>
                              <w:shd w:val="clear" w:color="auto" w:fill="FFFFFF"/>
                              <w:rPr>
                                <w:sz w:val="20"/>
                              </w:rPr>
                            </w:pPr>
                            <w:r w:rsidRPr="00FE7783">
                              <w:rPr>
                                <w:sz w:val="20"/>
                              </w:rPr>
                              <w:t>I. Bertovska</w:t>
                            </w:r>
                          </w:p>
                          <w:p w14:paraId="700CCA0D" w14:textId="2B1352F1" w:rsidR="006A55CB" w:rsidRPr="00FE7783" w:rsidRDefault="00E40DED" w:rsidP="00D20A04">
                            <w:pPr>
                              <w:shd w:val="clear" w:color="auto" w:fill="FFFFFF"/>
                              <w:rPr>
                                <w:sz w:val="20"/>
                              </w:rPr>
                            </w:pPr>
                            <w:r w:rsidRPr="00FE7783">
                              <w:rPr>
                                <w:sz w:val="20"/>
                              </w:rPr>
                              <w:t>G. Dreifelde</w:t>
                            </w:r>
                          </w:p>
                          <w:p w14:paraId="47E8CECC" w14:textId="6601D3BF" w:rsidR="006C6D90" w:rsidRPr="007011E1" w:rsidRDefault="006A55CB" w:rsidP="006C6D90">
                            <w:pPr>
                              <w:shd w:val="clear" w:color="auto" w:fill="FFFFFF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K. Reinis</w:t>
                            </w:r>
                          </w:p>
                          <w:p w14:paraId="49523F07" w14:textId="77777777" w:rsidR="006C6D90" w:rsidRPr="007011E1" w:rsidRDefault="006C6D90" w:rsidP="006C6D90">
                            <w:pPr>
                              <w:shd w:val="clear" w:color="auto" w:fill="FFFFFF"/>
                              <w:rPr>
                                <w:sz w:val="20"/>
                              </w:rPr>
                            </w:pPr>
                          </w:p>
                          <w:p w14:paraId="7348BDFD" w14:textId="77777777" w:rsidR="00CD33EB" w:rsidRDefault="00CD33EB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4254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2.6pt;margin-top:20.3pt;width:86.25pt;height:370.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" o:allowincell="f" stroked="f">
                <v:textbox inset="14.4pt">
                  <w:txbxContent>
                    <w:p w14:paraId="6140B06F" w14:textId="77777777" w:rsidR="00A270DF" w:rsidRDefault="00A270DF" w:rsidP="002A4878">
                      <w:pPr>
                        <w:shd w:val="clear" w:color="auto" w:fill="FFFFFF"/>
                        <w:rPr>
                          <w:b/>
                          <w:sz w:val="20"/>
                        </w:rPr>
                      </w:pPr>
                    </w:p>
                    <w:p w14:paraId="09BD8F88" w14:textId="77777777" w:rsidR="00A270DF" w:rsidRDefault="00A270DF" w:rsidP="002A4878">
                      <w:pPr>
                        <w:shd w:val="clear" w:color="auto" w:fill="FFFFFF"/>
                        <w:rPr>
                          <w:b/>
                          <w:sz w:val="20"/>
                        </w:rPr>
                      </w:pPr>
                    </w:p>
                    <w:p w14:paraId="48381BE3" w14:textId="77777777" w:rsidR="002A4878" w:rsidRPr="00952A07" w:rsidRDefault="003C47A7" w:rsidP="002A4878">
                      <w:pPr>
                        <w:shd w:val="clear" w:color="auto" w:fill="FFFFFF"/>
                        <w:rPr>
                          <w:b/>
                          <w:sz w:val="20"/>
                          <w:lang w:val="fr-CA"/>
                        </w:rPr>
                      </w:pPr>
                      <w:proofErr w:type="spellStart"/>
                      <w:r w:rsidRPr="00952A07">
                        <w:rPr>
                          <w:b/>
                          <w:sz w:val="20"/>
                          <w:lang w:val="fr-CA"/>
                        </w:rPr>
                        <w:t>Valde</w:t>
                      </w:r>
                      <w:proofErr w:type="spellEnd"/>
                    </w:p>
                    <w:p w14:paraId="2B92B83F" w14:textId="77777777" w:rsidR="002A4878" w:rsidRPr="00952A07" w:rsidRDefault="002A4878" w:rsidP="002A4878">
                      <w:pPr>
                        <w:shd w:val="clear" w:color="auto" w:fill="FFFFFF"/>
                        <w:rPr>
                          <w:b/>
                          <w:sz w:val="20"/>
                          <w:lang w:val="fr-CA"/>
                        </w:rPr>
                      </w:pPr>
                    </w:p>
                    <w:p w14:paraId="36B30821" w14:textId="77777777" w:rsidR="00866677" w:rsidRPr="00952A07" w:rsidRDefault="003C47A7" w:rsidP="00866677">
                      <w:pPr>
                        <w:shd w:val="clear" w:color="auto" w:fill="FFFFFF"/>
                        <w:rPr>
                          <w:sz w:val="20"/>
                          <w:lang w:val="fr-CA"/>
                        </w:rPr>
                      </w:pPr>
                      <w:r w:rsidRPr="00952A07">
                        <w:rPr>
                          <w:sz w:val="20"/>
                          <w:lang w:val="fr-CA"/>
                        </w:rPr>
                        <w:t xml:space="preserve">E. </w:t>
                      </w:r>
                      <w:proofErr w:type="spellStart"/>
                      <w:r w:rsidRPr="00952A07">
                        <w:rPr>
                          <w:sz w:val="20"/>
                          <w:lang w:val="fr-CA"/>
                        </w:rPr>
                        <w:t>Pētersone</w:t>
                      </w:r>
                      <w:proofErr w:type="spellEnd"/>
                    </w:p>
                    <w:p w14:paraId="0D4B9928" w14:textId="117F4DEC" w:rsidR="002A4878" w:rsidRPr="00952A07" w:rsidRDefault="00E40DED" w:rsidP="002A4878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  <w:lang w:val="fr-CA"/>
                        </w:rPr>
                      </w:pPr>
                      <w:proofErr w:type="spellStart"/>
                      <w:r>
                        <w:rPr>
                          <w:i/>
                          <w:sz w:val="18"/>
                          <w:szCs w:val="18"/>
                          <w:lang w:val="fr-CA"/>
                        </w:rPr>
                        <w:t>P</w:t>
                      </w:r>
                      <w:r w:rsidR="003C47A7" w:rsidRPr="00952A07">
                        <w:rPr>
                          <w:i/>
                          <w:sz w:val="18"/>
                          <w:szCs w:val="18"/>
                          <w:lang w:val="fr-CA"/>
                        </w:rPr>
                        <w:t>riekšsēde</w:t>
                      </w:r>
                      <w:proofErr w:type="spellEnd"/>
                    </w:p>
                    <w:p w14:paraId="283F4BBB" w14:textId="77777777" w:rsidR="002A4878" w:rsidRPr="00952A07" w:rsidRDefault="002A4878" w:rsidP="002A4878">
                      <w:pPr>
                        <w:shd w:val="clear" w:color="auto" w:fill="FFFFFF"/>
                        <w:rPr>
                          <w:sz w:val="20"/>
                          <w:lang w:val="fr-CA"/>
                        </w:rPr>
                      </w:pPr>
                    </w:p>
                    <w:p w14:paraId="1F490141" w14:textId="77777777" w:rsidR="00866677" w:rsidRPr="00952A07" w:rsidRDefault="003C47A7" w:rsidP="002A4878">
                      <w:pPr>
                        <w:shd w:val="clear" w:color="auto" w:fill="FFFFFF"/>
                        <w:rPr>
                          <w:sz w:val="20"/>
                          <w:lang w:val="fr-CA"/>
                        </w:rPr>
                      </w:pPr>
                      <w:r w:rsidRPr="00952A07">
                        <w:rPr>
                          <w:sz w:val="20"/>
                          <w:lang w:val="fr-CA"/>
                        </w:rPr>
                        <w:t xml:space="preserve">A. </w:t>
                      </w:r>
                      <w:proofErr w:type="spellStart"/>
                      <w:r w:rsidRPr="00952A07">
                        <w:rPr>
                          <w:sz w:val="20"/>
                          <w:lang w:val="fr-CA"/>
                        </w:rPr>
                        <w:t>Jansons</w:t>
                      </w:r>
                      <w:proofErr w:type="spellEnd"/>
                    </w:p>
                    <w:p w14:paraId="4EC1D68E" w14:textId="4A50861E" w:rsidR="00EA7C5D" w:rsidRPr="00952A07" w:rsidRDefault="00E40DED" w:rsidP="002A4878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  <w:lang w:val="fr-CA"/>
                        </w:rPr>
                      </w:pPr>
                      <w:proofErr w:type="spellStart"/>
                      <w:r>
                        <w:rPr>
                          <w:i/>
                          <w:sz w:val="20"/>
                          <w:lang w:val="fr-CA"/>
                        </w:rPr>
                        <w:t>V</w:t>
                      </w:r>
                      <w:r w:rsidR="003C47A7" w:rsidRPr="00952A07">
                        <w:rPr>
                          <w:i/>
                          <w:sz w:val="20"/>
                          <w:lang w:val="fr-CA"/>
                        </w:rPr>
                        <w:t>icepriekšsēdis</w:t>
                      </w:r>
                      <w:proofErr w:type="spellEnd"/>
                    </w:p>
                    <w:p w14:paraId="49DDA0EA" w14:textId="77777777" w:rsidR="00866677" w:rsidRPr="00952A07" w:rsidRDefault="00866677" w:rsidP="002A4878">
                      <w:pPr>
                        <w:shd w:val="clear" w:color="auto" w:fill="FFFFFF"/>
                        <w:rPr>
                          <w:sz w:val="20"/>
                          <w:lang w:val="fr-CA"/>
                        </w:rPr>
                      </w:pPr>
                    </w:p>
                    <w:p w14:paraId="56730081" w14:textId="77777777" w:rsidR="00866677" w:rsidRPr="00952A07" w:rsidRDefault="003C47A7" w:rsidP="002A4878">
                      <w:pPr>
                        <w:shd w:val="clear" w:color="auto" w:fill="FFFFFF"/>
                        <w:rPr>
                          <w:sz w:val="20"/>
                          <w:lang w:val="fr-CA"/>
                        </w:rPr>
                      </w:pPr>
                      <w:bookmarkStart w:id="1" w:name="_Hlk183680095"/>
                      <w:r w:rsidRPr="00952A07">
                        <w:rPr>
                          <w:sz w:val="20"/>
                          <w:lang w:val="fr-CA"/>
                        </w:rPr>
                        <w:t xml:space="preserve">V. </w:t>
                      </w:r>
                      <w:proofErr w:type="spellStart"/>
                      <w:r w:rsidRPr="00952A07">
                        <w:rPr>
                          <w:sz w:val="20"/>
                          <w:lang w:val="fr-CA"/>
                        </w:rPr>
                        <w:t>Miklašēvics</w:t>
                      </w:r>
                      <w:proofErr w:type="spellEnd"/>
                    </w:p>
                    <w:p w14:paraId="14E74A5B" w14:textId="6FE0B9DD" w:rsidR="002A4878" w:rsidRDefault="00E40DED" w:rsidP="002A4878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  <w:lang w:val="fr-CA"/>
                        </w:rPr>
                      </w:pPr>
                      <w:proofErr w:type="spellStart"/>
                      <w:r>
                        <w:rPr>
                          <w:i/>
                          <w:sz w:val="18"/>
                          <w:szCs w:val="18"/>
                          <w:lang w:val="fr-CA"/>
                        </w:rPr>
                        <w:t>K</w:t>
                      </w:r>
                      <w:r w:rsidR="006A55CB">
                        <w:rPr>
                          <w:i/>
                          <w:sz w:val="18"/>
                          <w:szCs w:val="18"/>
                          <w:lang w:val="fr-CA"/>
                        </w:rPr>
                        <w:t>asier</w:t>
                      </w:r>
                      <w:r w:rsidR="00D05592">
                        <w:rPr>
                          <w:i/>
                          <w:sz w:val="18"/>
                          <w:szCs w:val="18"/>
                          <w:lang w:val="fr-CA"/>
                        </w:rPr>
                        <w:t>i</w:t>
                      </w:r>
                      <w:r w:rsidR="006A55CB">
                        <w:rPr>
                          <w:i/>
                          <w:sz w:val="18"/>
                          <w:szCs w:val="18"/>
                          <w:lang w:val="fr-CA"/>
                        </w:rPr>
                        <w:t>s</w:t>
                      </w:r>
                      <w:proofErr w:type="spellEnd"/>
                    </w:p>
                    <w:bookmarkEnd w:id="1"/>
                    <w:p w14:paraId="2A4EFB51" w14:textId="77777777" w:rsidR="00E40DED" w:rsidRDefault="00E40DED" w:rsidP="002A4878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  <w:lang w:val="fr-CA"/>
                        </w:rPr>
                      </w:pPr>
                    </w:p>
                    <w:p w14:paraId="5745450A" w14:textId="3DA6FBC0" w:rsidR="00E40DED" w:rsidRPr="00952A07" w:rsidRDefault="00E40DED" w:rsidP="00E40DED">
                      <w:pPr>
                        <w:shd w:val="clear" w:color="auto" w:fill="FFFFFF"/>
                        <w:rPr>
                          <w:sz w:val="20"/>
                          <w:lang w:val="fr-CA"/>
                        </w:rPr>
                      </w:pPr>
                      <w:r>
                        <w:rPr>
                          <w:sz w:val="20"/>
                          <w:lang w:val="fr-CA"/>
                        </w:rPr>
                        <w:t xml:space="preserve">K. </w:t>
                      </w:r>
                      <w:proofErr w:type="spellStart"/>
                      <w:r>
                        <w:rPr>
                          <w:sz w:val="20"/>
                          <w:lang w:val="fr-CA"/>
                        </w:rPr>
                        <w:t>Mierina</w:t>
                      </w:r>
                      <w:proofErr w:type="spellEnd"/>
                    </w:p>
                    <w:p w14:paraId="17766D8C" w14:textId="7AE6B3EE" w:rsidR="00E40DED" w:rsidRPr="00FE7783" w:rsidRDefault="00E40DED" w:rsidP="00E40DED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</w:rPr>
                      </w:pPr>
                      <w:r w:rsidRPr="00FE7783">
                        <w:rPr>
                          <w:i/>
                          <w:sz w:val="18"/>
                          <w:szCs w:val="18"/>
                        </w:rPr>
                        <w:t>Sekretare</w:t>
                      </w:r>
                    </w:p>
                    <w:p w14:paraId="16EB1BBC" w14:textId="77777777" w:rsidR="00E40DED" w:rsidRPr="00FE7783" w:rsidRDefault="00E40DED" w:rsidP="002A4878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</w:rPr>
                      </w:pPr>
                    </w:p>
                    <w:p w14:paraId="081C3158" w14:textId="77777777" w:rsidR="002A4878" w:rsidRPr="00FE7783" w:rsidRDefault="002A4878" w:rsidP="002A4878">
                      <w:pPr>
                        <w:shd w:val="clear" w:color="auto" w:fill="FFFFFF"/>
                        <w:rPr>
                          <w:sz w:val="20"/>
                        </w:rPr>
                      </w:pPr>
                    </w:p>
                    <w:p w14:paraId="4B6CD21F" w14:textId="77777777" w:rsidR="006C6D90" w:rsidRPr="00FE7783" w:rsidRDefault="00AD2122" w:rsidP="002A4878">
                      <w:pPr>
                        <w:shd w:val="clear" w:color="auto" w:fill="FFFFFF"/>
                        <w:rPr>
                          <w:i/>
                          <w:sz w:val="18"/>
                          <w:szCs w:val="18"/>
                        </w:rPr>
                      </w:pPr>
                      <w:r w:rsidRPr="00FE7783">
                        <w:rPr>
                          <w:i/>
                          <w:sz w:val="18"/>
                          <w:szCs w:val="18"/>
                        </w:rPr>
                        <w:t>l</w:t>
                      </w:r>
                      <w:r w:rsidR="002A4878" w:rsidRPr="00FE7783">
                        <w:rPr>
                          <w:i/>
                          <w:sz w:val="18"/>
                          <w:szCs w:val="18"/>
                        </w:rPr>
                        <w:t>ocekļi</w:t>
                      </w:r>
                      <w:r w:rsidR="0003527B" w:rsidRPr="00FE7783">
                        <w:rPr>
                          <w:i/>
                          <w:sz w:val="18"/>
                          <w:szCs w:val="18"/>
                        </w:rPr>
                        <w:t>:</w:t>
                      </w:r>
                    </w:p>
                    <w:p w14:paraId="562ECAD8" w14:textId="0C95F60B" w:rsidR="006A55CB" w:rsidRPr="00FE7783" w:rsidRDefault="006A55CB" w:rsidP="00D20A04">
                      <w:pPr>
                        <w:shd w:val="clear" w:color="auto" w:fill="FFFFFF"/>
                        <w:rPr>
                          <w:sz w:val="20"/>
                        </w:rPr>
                      </w:pPr>
                      <w:r w:rsidRPr="00FE7783">
                        <w:rPr>
                          <w:sz w:val="20"/>
                        </w:rPr>
                        <w:t>I. Bertovska</w:t>
                      </w:r>
                    </w:p>
                    <w:p w14:paraId="700CCA0D" w14:textId="2B1352F1" w:rsidR="006A55CB" w:rsidRPr="00FE7783" w:rsidRDefault="00E40DED" w:rsidP="00D20A04">
                      <w:pPr>
                        <w:shd w:val="clear" w:color="auto" w:fill="FFFFFF"/>
                        <w:rPr>
                          <w:sz w:val="20"/>
                        </w:rPr>
                      </w:pPr>
                      <w:r w:rsidRPr="00FE7783">
                        <w:rPr>
                          <w:sz w:val="20"/>
                        </w:rPr>
                        <w:t>G. Dreifelde</w:t>
                      </w:r>
                    </w:p>
                    <w:p w14:paraId="47E8CECC" w14:textId="6601D3BF" w:rsidR="006C6D90" w:rsidRPr="007011E1" w:rsidRDefault="006A55CB" w:rsidP="006C6D90">
                      <w:pPr>
                        <w:shd w:val="clear" w:color="auto" w:fill="FFFFFF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K. Reinis</w:t>
                      </w:r>
                    </w:p>
                    <w:p w14:paraId="49523F07" w14:textId="77777777" w:rsidR="006C6D90" w:rsidRPr="007011E1" w:rsidRDefault="006C6D90" w:rsidP="006C6D90">
                      <w:pPr>
                        <w:shd w:val="clear" w:color="auto" w:fill="FFFFFF"/>
                        <w:rPr>
                          <w:sz w:val="20"/>
                        </w:rPr>
                      </w:pPr>
                    </w:p>
                    <w:p w14:paraId="7348BDFD" w14:textId="77777777" w:rsidR="00CD33EB" w:rsidRDefault="00CD33EB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55E44EA" w14:textId="53F13BFB" w:rsidR="008206E2" w:rsidRDefault="00D05592" w:rsidP="00A87EFA">
      <w:pPr>
        <w:rPr>
          <w:szCs w:val="24"/>
          <w:lang w:val="lv-LV"/>
        </w:rPr>
      </w:pPr>
      <w:r>
        <w:rPr>
          <w:szCs w:val="24"/>
          <w:lang w:val="lv-LV"/>
        </w:rPr>
        <w:t xml:space="preserve">Aicinām </w:t>
      </w:r>
      <w:r w:rsidR="001E44CF">
        <w:rPr>
          <w:szCs w:val="24"/>
          <w:lang w:val="lv-LV"/>
        </w:rPr>
        <w:t>J</w:t>
      </w:r>
      <w:r>
        <w:rPr>
          <w:szCs w:val="24"/>
          <w:lang w:val="lv-LV"/>
        </w:rPr>
        <w:t xml:space="preserve">ūs turpināt </w:t>
      </w:r>
      <w:r w:rsidR="00E02330">
        <w:rPr>
          <w:szCs w:val="24"/>
          <w:lang w:val="lv-LV"/>
        </w:rPr>
        <w:t>skaist</w:t>
      </w:r>
      <w:r w:rsidR="00AB3613">
        <w:rPr>
          <w:szCs w:val="24"/>
          <w:lang w:val="lv-LV"/>
        </w:rPr>
        <w:t>o Draudzīgā aicinājuma</w:t>
      </w:r>
      <w:r>
        <w:rPr>
          <w:szCs w:val="24"/>
          <w:lang w:val="lv-LV"/>
        </w:rPr>
        <w:t xml:space="preserve"> tradīciju </w:t>
      </w:r>
      <w:r w:rsidR="00402923">
        <w:rPr>
          <w:szCs w:val="24"/>
          <w:lang w:val="lv-LV"/>
        </w:rPr>
        <w:t>ko Latvijas ministru prezidents K</w:t>
      </w:r>
      <w:r w:rsidR="00FD53C1">
        <w:rPr>
          <w:szCs w:val="24"/>
          <w:lang w:val="lv-LV"/>
        </w:rPr>
        <w:t>ār</w:t>
      </w:r>
      <w:r w:rsidR="00402923">
        <w:rPr>
          <w:szCs w:val="24"/>
          <w:lang w:val="lv-LV"/>
        </w:rPr>
        <w:t xml:space="preserve">lis Ulmanis iesāka </w:t>
      </w:r>
      <w:r w:rsidR="00402923" w:rsidRPr="00FD53C1">
        <w:rPr>
          <w:b/>
          <w:bCs/>
          <w:szCs w:val="24"/>
          <w:lang w:val="lv-LV"/>
        </w:rPr>
        <w:t>90 gadus</w:t>
      </w:r>
      <w:r w:rsidR="00402923">
        <w:rPr>
          <w:szCs w:val="24"/>
          <w:lang w:val="lv-LV"/>
        </w:rPr>
        <w:t xml:space="preserve"> atpakaļ, tā</w:t>
      </w:r>
      <w:r>
        <w:rPr>
          <w:szCs w:val="24"/>
          <w:lang w:val="lv-LV"/>
        </w:rPr>
        <w:t xml:space="preserve"> atbalst</w:t>
      </w:r>
      <w:r w:rsidR="00402923">
        <w:rPr>
          <w:szCs w:val="24"/>
          <w:lang w:val="lv-LV"/>
        </w:rPr>
        <w:t>o</w:t>
      </w:r>
      <w:r>
        <w:rPr>
          <w:szCs w:val="24"/>
          <w:lang w:val="lv-LV"/>
        </w:rPr>
        <w:t>t latviešu izglītību un kultūru</w:t>
      </w:r>
      <w:r w:rsidR="00402923">
        <w:rPr>
          <w:szCs w:val="24"/>
          <w:lang w:val="lv-LV"/>
        </w:rPr>
        <w:t xml:space="preserve"> Kan</w:t>
      </w:r>
      <w:r w:rsidR="004F54E8">
        <w:rPr>
          <w:szCs w:val="24"/>
          <w:lang w:val="lv-LV"/>
        </w:rPr>
        <w:t>ā</w:t>
      </w:r>
      <w:r w:rsidR="00402923">
        <w:rPr>
          <w:szCs w:val="24"/>
          <w:lang w:val="lv-LV"/>
        </w:rPr>
        <w:t>dā.</w:t>
      </w:r>
    </w:p>
    <w:p w14:paraId="049CB018" w14:textId="77777777" w:rsidR="008206E2" w:rsidRDefault="008206E2" w:rsidP="00A87EFA">
      <w:pPr>
        <w:rPr>
          <w:szCs w:val="24"/>
          <w:lang w:val="lv-LV"/>
        </w:rPr>
      </w:pPr>
    </w:p>
    <w:p w14:paraId="0BA9FE0B" w14:textId="104ADADC" w:rsidR="001E44CF" w:rsidRDefault="00C9092F" w:rsidP="001E44CF">
      <w:pPr>
        <w:rPr>
          <w:szCs w:val="24"/>
          <w:lang w:val="lv-LV"/>
        </w:rPr>
      </w:pPr>
      <w:r>
        <w:rPr>
          <w:szCs w:val="24"/>
          <w:lang w:val="lv-LV"/>
        </w:rPr>
        <w:t xml:space="preserve">Pateicoties Jūsu ziedojumiem, </w:t>
      </w:r>
      <w:r w:rsidR="00F63FB6">
        <w:rPr>
          <w:szCs w:val="24"/>
          <w:lang w:val="lv-LV"/>
        </w:rPr>
        <w:t xml:space="preserve">LNAK </w:t>
      </w:r>
      <w:r w:rsidR="00AB3613">
        <w:rPr>
          <w:szCs w:val="24"/>
          <w:lang w:val="lv-LV"/>
        </w:rPr>
        <w:t>Izglītības un Kultūras Fonds (</w:t>
      </w:r>
      <w:r w:rsidR="00F476B5">
        <w:rPr>
          <w:szCs w:val="24"/>
          <w:lang w:val="lv-LV"/>
        </w:rPr>
        <w:t>IK</w:t>
      </w:r>
      <w:r w:rsidR="00F63FB6">
        <w:rPr>
          <w:szCs w:val="24"/>
          <w:lang w:val="lv-LV"/>
        </w:rPr>
        <w:t>F</w:t>
      </w:r>
      <w:r w:rsidR="00AB3613">
        <w:rPr>
          <w:szCs w:val="24"/>
          <w:lang w:val="lv-LV"/>
        </w:rPr>
        <w:t>)</w:t>
      </w:r>
      <w:r w:rsidR="00CF5D27">
        <w:rPr>
          <w:szCs w:val="24"/>
          <w:lang w:val="lv-LV"/>
        </w:rPr>
        <w:t xml:space="preserve"> ir </w:t>
      </w:r>
      <w:r w:rsidR="001E44CF">
        <w:rPr>
          <w:szCs w:val="24"/>
          <w:lang w:val="lv-LV"/>
        </w:rPr>
        <w:t xml:space="preserve">atbalstījis latviešu kultūras un izglītības pasākumus Kanādā </w:t>
      </w:r>
      <w:r w:rsidR="009378F6">
        <w:rPr>
          <w:szCs w:val="24"/>
          <w:lang w:val="lv-LV"/>
        </w:rPr>
        <w:t xml:space="preserve">jau </w:t>
      </w:r>
      <w:r w:rsidR="006A55CB">
        <w:rPr>
          <w:szCs w:val="24"/>
          <w:lang w:val="lv-LV"/>
        </w:rPr>
        <w:t>kopš 1982. gada</w:t>
      </w:r>
      <w:r>
        <w:rPr>
          <w:szCs w:val="24"/>
          <w:lang w:val="lv-LV"/>
        </w:rPr>
        <w:t>.</w:t>
      </w:r>
      <w:r w:rsidR="001E44CF">
        <w:rPr>
          <w:szCs w:val="24"/>
          <w:lang w:val="lv-LV"/>
        </w:rPr>
        <w:t xml:space="preserve"> T</w:t>
      </w:r>
      <w:r w:rsidR="00DE1603">
        <w:rPr>
          <w:szCs w:val="24"/>
          <w:lang w:val="lv-LV"/>
        </w:rPr>
        <w:t xml:space="preserve">aču </w:t>
      </w:r>
      <w:r w:rsidR="001E44CF">
        <w:rPr>
          <w:szCs w:val="24"/>
          <w:lang w:val="lv-LV"/>
        </w:rPr>
        <w:t>līdzekļi izsīkst</w:t>
      </w:r>
      <w:r w:rsidR="00051B24">
        <w:rPr>
          <w:szCs w:val="24"/>
          <w:lang w:val="lv-LV"/>
        </w:rPr>
        <w:t>.</w:t>
      </w:r>
      <w:r w:rsidR="008206E2">
        <w:rPr>
          <w:szCs w:val="24"/>
          <w:lang w:val="lv-LV"/>
        </w:rPr>
        <w:t xml:space="preserve"> </w:t>
      </w:r>
      <w:r w:rsidR="00B61DB8" w:rsidRPr="00952A07">
        <w:rPr>
          <w:lang w:val="lv-LV"/>
        </w:rPr>
        <w:t>Fo</w:t>
      </w:r>
      <w:r>
        <w:rPr>
          <w:lang w:val="lv-LV"/>
        </w:rPr>
        <w:t xml:space="preserve">nds </w:t>
      </w:r>
      <w:r w:rsidR="00C34BDC">
        <w:rPr>
          <w:lang w:val="lv-LV"/>
        </w:rPr>
        <w:t xml:space="preserve">gadiem </w:t>
      </w:r>
      <w:r w:rsidR="00B61DB8" w:rsidRPr="00952A07">
        <w:rPr>
          <w:lang w:val="lv-LV"/>
        </w:rPr>
        <w:t>piešķ</w:t>
      </w:r>
      <w:r w:rsidR="00C34BDC">
        <w:rPr>
          <w:lang w:val="lv-LV"/>
        </w:rPr>
        <w:t>īra</w:t>
      </w:r>
      <w:r w:rsidR="00B61DB8" w:rsidRPr="00952A07">
        <w:rPr>
          <w:lang w:val="lv-LV"/>
        </w:rPr>
        <w:t xml:space="preserve"> stipendijas </w:t>
      </w:r>
      <w:r w:rsidR="00B61DB8">
        <w:rPr>
          <w:lang w:val="lv-LV"/>
        </w:rPr>
        <w:t>latviešu</w:t>
      </w:r>
      <w:r w:rsidR="00F476B5">
        <w:rPr>
          <w:lang w:val="lv-LV"/>
        </w:rPr>
        <w:t xml:space="preserve"> </w:t>
      </w:r>
      <w:r w:rsidR="00B61DB8" w:rsidRPr="00952A07">
        <w:rPr>
          <w:lang w:val="lv-LV"/>
        </w:rPr>
        <w:t>studentiem</w:t>
      </w:r>
      <w:r w:rsidR="001E44CF">
        <w:rPr>
          <w:lang w:val="lv-LV"/>
        </w:rPr>
        <w:t xml:space="preserve">, kas </w:t>
      </w:r>
      <w:r w:rsidR="008206E2">
        <w:rPr>
          <w:lang w:val="lv-LV"/>
        </w:rPr>
        <w:t>mācās</w:t>
      </w:r>
      <w:r w:rsidR="00B61DB8" w:rsidRPr="00952A07">
        <w:rPr>
          <w:lang w:val="lv-LV"/>
        </w:rPr>
        <w:t xml:space="preserve"> </w:t>
      </w:r>
      <w:r w:rsidR="00F476B5">
        <w:rPr>
          <w:lang w:val="lv-LV"/>
        </w:rPr>
        <w:t>universitā</w:t>
      </w:r>
      <w:r w:rsidR="00144FD2">
        <w:rPr>
          <w:lang w:val="lv-LV"/>
        </w:rPr>
        <w:t xml:space="preserve">tēs </w:t>
      </w:r>
      <w:r w:rsidR="00B61DB8" w:rsidRPr="00952A07">
        <w:rPr>
          <w:lang w:val="lv-LV"/>
        </w:rPr>
        <w:t>un vasaras vidusskol</w:t>
      </w:r>
      <w:r w:rsidR="001E44CF">
        <w:rPr>
          <w:lang w:val="lv-LV"/>
        </w:rPr>
        <w:t>ās</w:t>
      </w:r>
      <w:r w:rsidR="00FE7783">
        <w:rPr>
          <w:lang w:val="lv-LV"/>
        </w:rPr>
        <w:t xml:space="preserve"> kā Gaŗezerā vai Kursā.  </w:t>
      </w:r>
      <w:r w:rsidR="001E44CF">
        <w:rPr>
          <w:lang w:val="lv-LV"/>
        </w:rPr>
        <w:t>Bez IKF atbalsta,</w:t>
      </w:r>
      <w:r w:rsidR="009A57B9">
        <w:rPr>
          <w:lang w:val="lv-LV"/>
        </w:rPr>
        <w:t xml:space="preserve"> daudz</w:t>
      </w:r>
      <w:r w:rsidR="000571EE">
        <w:rPr>
          <w:lang w:val="lv-LV"/>
        </w:rPr>
        <w:t>i</w:t>
      </w:r>
      <w:r w:rsidR="009A57B9">
        <w:rPr>
          <w:lang w:val="lv-LV"/>
        </w:rPr>
        <w:t xml:space="preserve"> l</w:t>
      </w:r>
      <w:r w:rsidR="00FE7783">
        <w:rPr>
          <w:lang w:val="lv-LV"/>
        </w:rPr>
        <w:t xml:space="preserve">atviešu jaunieši </w:t>
      </w:r>
      <w:r w:rsidR="001E44CF">
        <w:rPr>
          <w:lang w:val="lv-LV"/>
        </w:rPr>
        <w:t>nebūtu varējuši šajās vērtīgajās programmās piedalīties</w:t>
      </w:r>
      <w:r w:rsidR="000571EE">
        <w:rPr>
          <w:lang w:val="lv-LV"/>
        </w:rPr>
        <w:t>,</w:t>
      </w:r>
      <w:r w:rsidR="001E44CF">
        <w:rPr>
          <w:lang w:val="lv-LV"/>
        </w:rPr>
        <w:t xml:space="preserve"> </w:t>
      </w:r>
      <w:r w:rsidR="00261BEE">
        <w:rPr>
          <w:lang w:val="lv-LV"/>
        </w:rPr>
        <w:t xml:space="preserve">un </w:t>
      </w:r>
      <w:r w:rsidR="001E44CF">
        <w:rPr>
          <w:lang w:val="lv-LV"/>
        </w:rPr>
        <w:t xml:space="preserve">daudziem mācības universitātēs būtu </w:t>
      </w:r>
      <w:r w:rsidR="00051B24">
        <w:rPr>
          <w:lang w:val="lv-LV"/>
        </w:rPr>
        <w:t>bijušas finansiāli grūtākas</w:t>
      </w:r>
      <w:r w:rsidR="00731BDE">
        <w:rPr>
          <w:lang w:val="lv-LV"/>
        </w:rPr>
        <w:t>.</w:t>
      </w:r>
      <w:r w:rsidR="00261BEE">
        <w:rPr>
          <w:lang w:val="lv-LV"/>
        </w:rPr>
        <w:t xml:space="preserve"> </w:t>
      </w:r>
      <w:r w:rsidR="00E02330">
        <w:rPr>
          <w:lang w:val="lv-LV"/>
        </w:rPr>
        <w:t>Tas</w:t>
      </w:r>
      <w:r w:rsidR="00C34BDC">
        <w:rPr>
          <w:lang w:val="lv-LV"/>
        </w:rPr>
        <w:t xml:space="preserve"> bija iespējams, pateicoties devīgajam </w:t>
      </w:r>
      <w:r w:rsidR="001E44CF">
        <w:rPr>
          <w:szCs w:val="24"/>
          <w:lang w:val="lv-LV"/>
        </w:rPr>
        <w:t xml:space="preserve">Jāņa un </w:t>
      </w:r>
      <w:r w:rsidR="001E44CF" w:rsidRPr="00E270EC">
        <w:rPr>
          <w:szCs w:val="24"/>
          <w:lang w:val="lv-LV"/>
        </w:rPr>
        <w:t>Ainas</w:t>
      </w:r>
      <w:r w:rsidR="00E270EC">
        <w:rPr>
          <w:szCs w:val="24"/>
          <w:lang w:val="lv-LV"/>
        </w:rPr>
        <w:t xml:space="preserve"> </w:t>
      </w:r>
      <w:r w:rsidR="001E44CF">
        <w:rPr>
          <w:szCs w:val="24"/>
          <w:lang w:val="lv-LV"/>
        </w:rPr>
        <w:t>Vītolu testamentār</w:t>
      </w:r>
      <w:r w:rsidR="00C34BDC">
        <w:rPr>
          <w:szCs w:val="24"/>
          <w:lang w:val="lv-LV"/>
        </w:rPr>
        <w:t>ajam</w:t>
      </w:r>
      <w:r w:rsidR="001E44CF">
        <w:rPr>
          <w:szCs w:val="24"/>
          <w:lang w:val="lv-LV"/>
        </w:rPr>
        <w:t xml:space="preserve"> novēlējuma</w:t>
      </w:r>
      <w:r w:rsidR="00C34BDC">
        <w:rPr>
          <w:szCs w:val="24"/>
          <w:lang w:val="lv-LV"/>
        </w:rPr>
        <w:t>m. Taču Vītolu stipendijas</w:t>
      </w:r>
      <w:r w:rsidR="001E44CF">
        <w:rPr>
          <w:szCs w:val="24"/>
          <w:lang w:val="lv-LV"/>
        </w:rPr>
        <w:t xml:space="preserve"> līdzekļi nu ir beigušies. Ja Jūs </w:t>
      </w:r>
      <w:r w:rsidR="00AE0DB9">
        <w:rPr>
          <w:szCs w:val="24"/>
          <w:lang w:val="lv-LV"/>
        </w:rPr>
        <w:t>vai Jūsu bērni</w:t>
      </w:r>
      <w:r w:rsidR="00E02330">
        <w:rPr>
          <w:szCs w:val="24"/>
          <w:lang w:val="lv-LV"/>
        </w:rPr>
        <w:t>, vai draugu bērni</w:t>
      </w:r>
      <w:r w:rsidR="00AE0DB9">
        <w:rPr>
          <w:szCs w:val="24"/>
          <w:lang w:val="lv-LV"/>
        </w:rPr>
        <w:t xml:space="preserve"> </w:t>
      </w:r>
      <w:r w:rsidR="001E44CF">
        <w:rPr>
          <w:szCs w:val="24"/>
          <w:lang w:val="lv-LV"/>
        </w:rPr>
        <w:t>reiz saņēm</w:t>
      </w:r>
      <w:r w:rsidR="00AE0DB9">
        <w:rPr>
          <w:szCs w:val="24"/>
          <w:lang w:val="lv-LV"/>
        </w:rPr>
        <w:t>a</w:t>
      </w:r>
      <w:r w:rsidR="001E44CF">
        <w:rPr>
          <w:szCs w:val="24"/>
          <w:lang w:val="lv-LV"/>
        </w:rPr>
        <w:t xml:space="preserve"> Vītolu stipendiju vai citu atbalstu no LNAK IKF, un ja </w:t>
      </w:r>
      <w:r w:rsidR="00051B24">
        <w:rPr>
          <w:szCs w:val="24"/>
          <w:lang w:val="lv-LV"/>
        </w:rPr>
        <w:t>Jums tas ir</w:t>
      </w:r>
      <w:r w:rsidR="001E44CF">
        <w:rPr>
          <w:szCs w:val="24"/>
          <w:lang w:val="lv-LV"/>
        </w:rPr>
        <w:t xml:space="preserve"> iespējam</w:t>
      </w:r>
      <w:r w:rsidR="00051B24">
        <w:rPr>
          <w:szCs w:val="24"/>
          <w:lang w:val="lv-LV"/>
        </w:rPr>
        <w:t>s</w:t>
      </w:r>
      <w:r w:rsidR="001E44CF">
        <w:rPr>
          <w:szCs w:val="24"/>
          <w:lang w:val="lv-LV"/>
        </w:rPr>
        <w:t xml:space="preserve"> – </w:t>
      </w:r>
      <w:r w:rsidR="00051B24">
        <w:rPr>
          <w:szCs w:val="24"/>
          <w:lang w:val="lv-LV"/>
        </w:rPr>
        <w:t>lūdzu ziedojiet! B</w:t>
      </w:r>
      <w:r w:rsidR="001E44CF">
        <w:rPr>
          <w:szCs w:val="24"/>
          <w:lang w:val="lv-LV"/>
        </w:rPr>
        <w:t>ūsim pateicīgi, ja atbalstī</w:t>
      </w:r>
      <w:r w:rsidR="00051B24">
        <w:rPr>
          <w:szCs w:val="24"/>
          <w:lang w:val="lv-LV"/>
        </w:rPr>
        <w:t>siet</w:t>
      </w:r>
      <w:r w:rsidR="001E44CF">
        <w:rPr>
          <w:szCs w:val="24"/>
          <w:lang w:val="lv-LV"/>
        </w:rPr>
        <w:t xml:space="preserve"> šodienas jaunos latviešu studentus.</w:t>
      </w:r>
    </w:p>
    <w:p w14:paraId="3666BED1" w14:textId="77777777" w:rsidR="001E44CF" w:rsidRDefault="001E44CF" w:rsidP="00A87EFA">
      <w:pPr>
        <w:rPr>
          <w:lang w:val="lv-LV"/>
        </w:rPr>
      </w:pPr>
    </w:p>
    <w:p w14:paraId="3C5BF7B2" w14:textId="1AC36F4F" w:rsidR="001E44CF" w:rsidRDefault="001E44CF" w:rsidP="00A87EFA">
      <w:pPr>
        <w:rPr>
          <w:lang w:val="lv-LV"/>
        </w:rPr>
      </w:pPr>
      <w:r>
        <w:rPr>
          <w:lang w:val="lv-LV"/>
        </w:rPr>
        <w:t>Mēs a</w:t>
      </w:r>
      <w:r w:rsidR="00B61DB8" w:rsidRPr="00952A07">
        <w:rPr>
          <w:lang w:val="lv-LV"/>
        </w:rPr>
        <w:t>tbalst</w:t>
      </w:r>
      <w:r>
        <w:rPr>
          <w:lang w:val="lv-LV"/>
        </w:rPr>
        <w:t>ām</w:t>
      </w:r>
      <w:r w:rsidR="00B61DB8" w:rsidRPr="00952A07">
        <w:rPr>
          <w:lang w:val="lv-LV"/>
        </w:rPr>
        <w:t xml:space="preserve"> latviešu skolas Kan</w:t>
      </w:r>
      <w:r>
        <w:rPr>
          <w:lang w:val="lv-LV"/>
        </w:rPr>
        <w:t>ā</w:t>
      </w:r>
      <w:r w:rsidR="00B61DB8" w:rsidRPr="00952A07">
        <w:rPr>
          <w:lang w:val="lv-LV"/>
        </w:rPr>
        <w:t xml:space="preserve">dā, skolotāju seminārus, 2x2 nometni, </w:t>
      </w:r>
      <w:r w:rsidR="00A87EFA">
        <w:rPr>
          <w:lang w:val="lv-LV"/>
        </w:rPr>
        <w:t>3x3</w:t>
      </w:r>
      <w:r>
        <w:rPr>
          <w:lang w:val="lv-LV"/>
        </w:rPr>
        <w:t xml:space="preserve"> nometni</w:t>
      </w:r>
      <w:r w:rsidR="00A87EFA">
        <w:rPr>
          <w:lang w:val="lv-LV"/>
        </w:rPr>
        <w:t xml:space="preserve">, </w:t>
      </w:r>
      <w:r w:rsidR="00B61DB8" w:rsidRPr="00952A07">
        <w:rPr>
          <w:lang w:val="lv-LV"/>
        </w:rPr>
        <w:t>“Sveika, Latvija</w:t>
      </w:r>
      <w:r w:rsidR="005240A9">
        <w:rPr>
          <w:lang w:val="lv-LV"/>
        </w:rPr>
        <w:t>!</w:t>
      </w:r>
      <w:r w:rsidR="00B61DB8" w:rsidRPr="00952A07">
        <w:rPr>
          <w:lang w:val="lv-LV"/>
        </w:rPr>
        <w:t>” programmu, LNAK darbību</w:t>
      </w:r>
      <w:r w:rsidR="009378F6">
        <w:rPr>
          <w:lang w:val="lv-LV"/>
        </w:rPr>
        <w:t>, grāma</w:t>
      </w:r>
      <w:r w:rsidR="00144FD2">
        <w:rPr>
          <w:lang w:val="lv-LV"/>
        </w:rPr>
        <w:t>tu izdošanu</w:t>
      </w:r>
      <w:r w:rsidR="009378F6">
        <w:rPr>
          <w:lang w:val="lv-LV"/>
        </w:rPr>
        <w:t>,</w:t>
      </w:r>
      <w:r w:rsidR="00B61DB8" w:rsidRPr="00952A07">
        <w:rPr>
          <w:lang w:val="lv-LV"/>
        </w:rPr>
        <w:t xml:space="preserve"> un dažādus citus k</w:t>
      </w:r>
      <w:r w:rsidR="00B61DB8">
        <w:rPr>
          <w:lang w:val="lv-LV"/>
        </w:rPr>
        <w:t>ulturālus projektus un pasākumus</w:t>
      </w:r>
      <w:r>
        <w:rPr>
          <w:lang w:val="lv-LV"/>
        </w:rPr>
        <w:t xml:space="preserve"> </w:t>
      </w:r>
      <w:r w:rsidR="00C9092F">
        <w:rPr>
          <w:lang w:val="lv-LV"/>
        </w:rPr>
        <w:t>(k</w:t>
      </w:r>
      <w:r w:rsidR="00DD350C">
        <w:rPr>
          <w:lang w:val="lv-LV"/>
        </w:rPr>
        <w:t>ā</w:t>
      </w:r>
      <w:r>
        <w:rPr>
          <w:lang w:val="lv-LV"/>
        </w:rPr>
        <w:t>, piemēram,</w:t>
      </w:r>
      <w:r w:rsidR="00FE7783">
        <w:rPr>
          <w:lang w:val="lv-LV"/>
        </w:rPr>
        <w:t xml:space="preserve"> XVI </w:t>
      </w:r>
      <w:r w:rsidR="00C9092F">
        <w:rPr>
          <w:lang w:val="lv-LV"/>
        </w:rPr>
        <w:t xml:space="preserve"> </w:t>
      </w:r>
      <w:r w:rsidR="00FE7783">
        <w:rPr>
          <w:lang w:val="lv-LV"/>
        </w:rPr>
        <w:t>Latviešu Dziesmu Svētkus Kanadā</w:t>
      </w:r>
      <w:r w:rsidR="00051B24">
        <w:rPr>
          <w:lang w:val="lv-LV"/>
        </w:rPr>
        <w:t xml:space="preserve">, </w:t>
      </w:r>
      <w:r w:rsidR="00D959BE">
        <w:rPr>
          <w:lang w:val="lv-LV"/>
        </w:rPr>
        <w:t>vai</w:t>
      </w:r>
      <w:r w:rsidR="00051B24">
        <w:rPr>
          <w:lang w:val="lv-LV"/>
        </w:rPr>
        <w:t xml:space="preserve"> dokumentālu filmu par tautas deju kopu “Daugaviņa”</w:t>
      </w:r>
      <w:r w:rsidR="00FE7783">
        <w:rPr>
          <w:lang w:val="lv-LV"/>
        </w:rPr>
        <w:t xml:space="preserve"> un grāmatas par latviešiem Kanadā</w:t>
      </w:r>
      <w:r w:rsidR="00C9092F">
        <w:rPr>
          <w:lang w:val="lv-LV"/>
        </w:rPr>
        <w:t>).</w:t>
      </w:r>
      <w:r>
        <w:rPr>
          <w:lang w:val="lv-LV"/>
        </w:rPr>
        <w:t xml:space="preserve"> Ielieciet savu artavu, lai varam turpināt!</w:t>
      </w:r>
    </w:p>
    <w:p w14:paraId="6932B55A" w14:textId="77777777" w:rsidR="00AE0F75" w:rsidRDefault="00AE0F75" w:rsidP="00A87EFA">
      <w:pPr>
        <w:rPr>
          <w:lang w:val="lv-LV"/>
        </w:rPr>
      </w:pPr>
    </w:p>
    <w:p w14:paraId="47E1DC2E" w14:textId="4A0D7848" w:rsidR="000E1CB4" w:rsidRDefault="008206E2" w:rsidP="0085074F">
      <w:pPr>
        <w:outlineLvl w:val="0"/>
        <w:rPr>
          <w:szCs w:val="24"/>
          <w:lang w:val="lv-LV"/>
        </w:rPr>
      </w:pPr>
      <w:r>
        <w:rPr>
          <w:bCs/>
          <w:szCs w:val="24"/>
          <w:lang w:val="lv-LV"/>
        </w:rPr>
        <w:t>Z</w:t>
      </w:r>
      <w:r w:rsidR="003C47A7" w:rsidRPr="00BC730A">
        <w:rPr>
          <w:bCs/>
          <w:szCs w:val="24"/>
          <w:lang w:val="lv-LV"/>
        </w:rPr>
        <w:t>iedot</w:t>
      </w:r>
      <w:r>
        <w:rPr>
          <w:bCs/>
          <w:szCs w:val="24"/>
          <w:lang w:val="lv-LV"/>
        </w:rPr>
        <w:t xml:space="preserve"> iespējams</w:t>
      </w:r>
      <w:r w:rsidR="00051B24">
        <w:rPr>
          <w:bCs/>
          <w:szCs w:val="24"/>
          <w:lang w:val="lv-LV"/>
        </w:rPr>
        <w:t>,</w:t>
      </w:r>
      <w:r w:rsidR="003C47A7" w:rsidRPr="00BC730A">
        <w:rPr>
          <w:bCs/>
          <w:szCs w:val="24"/>
          <w:lang w:val="lv-LV"/>
        </w:rPr>
        <w:t xml:space="preserve"> ieejot fonda māj</w:t>
      </w:r>
      <w:r w:rsidR="00051B24">
        <w:rPr>
          <w:bCs/>
          <w:szCs w:val="24"/>
          <w:lang w:val="lv-LV"/>
        </w:rPr>
        <w:t>a</w:t>
      </w:r>
      <w:r w:rsidR="003C47A7" w:rsidRPr="00BC730A">
        <w:rPr>
          <w:bCs/>
          <w:szCs w:val="24"/>
          <w:lang w:val="lv-LV"/>
        </w:rPr>
        <w:t>s lapā</w:t>
      </w:r>
      <w:r w:rsidR="003C47A7" w:rsidRPr="00952A07">
        <w:rPr>
          <w:b/>
          <w:szCs w:val="24"/>
          <w:lang w:val="lv-LV"/>
        </w:rPr>
        <w:t xml:space="preserve"> </w:t>
      </w:r>
      <w:r w:rsidR="00591311">
        <w:rPr>
          <w:b/>
          <w:szCs w:val="24"/>
          <w:lang w:val="lv-LV"/>
        </w:rPr>
        <w:t>https://</w:t>
      </w:r>
      <w:r w:rsidR="009A57B9">
        <w:rPr>
          <w:b/>
          <w:szCs w:val="24"/>
          <w:lang w:val="lv-LV"/>
        </w:rPr>
        <w:t xml:space="preserve">lnak.net/ziedojiet-izglītības-un-kulturas-fondam/ </w:t>
      </w:r>
      <w:r w:rsidR="003C47A7" w:rsidRPr="00952A07">
        <w:rPr>
          <w:szCs w:val="24"/>
          <w:lang w:val="lv-LV"/>
        </w:rPr>
        <w:t xml:space="preserve">vai </w:t>
      </w:r>
      <w:proofErr w:type="spellStart"/>
      <w:r w:rsidR="004F54E8" w:rsidRPr="004F54E8">
        <w:rPr>
          <w:b/>
          <w:bCs/>
          <w:szCs w:val="24"/>
          <w:lang w:val="lv-LV"/>
        </w:rPr>
        <w:t>etranfer</w:t>
      </w:r>
      <w:proofErr w:type="spellEnd"/>
      <w:r w:rsidR="004F54E8" w:rsidRPr="004F54E8">
        <w:rPr>
          <w:b/>
          <w:bCs/>
          <w:szCs w:val="24"/>
          <w:lang w:val="lv-LV"/>
        </w:rPr>
        <w:t xml:space="preserve"> </w:t>
      </w:r>
      <w:r w:rsidR="00516C9A">
        <w:rPr>
          <w:szCs w:val="24"/>
          <w:lang w:val="lv-LV"/>
        </w:rPr>
        <w:t xml:space="preserve">uz </w:t>
      </w:r>
      <w:hyperlink r:id="rId7" w:history="1">
        <w:r w:rsidR="004F54E8" w:rsidRPr="00516C9A">
          <w:rPr>
            <w:rStyle w:val="Hyperlink"/>
            <w:b/>
            <w:bCs/>
            <w:color w:val="auto"/>
            <w:szCs w:val="24"/>
            <w:u w:val="none"/>
            <w:lang w:val="lv-LV"/>
          </w:rPr>
          <w:t>donateECF@gmail.com</w:t>
        </w:r>
      </w:hyperlink>
      <w:r w:rsidR="004F54E8">
        <w:rPr>
          <w:szCs w:val="24"/>
          <w:lang w:val="lv-LV"/>
        </w:rPr>
        <w:t xml:space="preserve"> vai </w:t>
      </w:r>
      <w:r w:rsidR="003C47A7" w:rsidRPr="00952A07">
        <w:rPr>
          <w:szCs w:val="24"/>
          <w:lang w:val="lv-LV"/>
        </w:rPr>
        <w:t>izpildot kartīti vēstules beigās un to nosūt</w:t>
      </w:r>
      <w:r w:rsidR="001E44CF">
        <w:rPr>
          <w:szCs w:val="24"/>
          <w:lang w:val="lv-LV"/>
        </w:rPr>
        <w:t xml:space="preserve">ot, </w:t>
      </w:r>
      <w:r w:rsidR="003C47A7" w:rsidRPr="00952A07">
        <w:rPr>
          <w:szCs w:val="24"/>
          <w:lang w:val="lv-LV"/>
        </w:rPr>
        <w:t xml:space="preserve">kopā ar </w:t>
      </w:r>
      <w:r w:rsidR="003C47A7" w:rsidRPr="004F54E8">
        <w:rPr>
          <w:b/>
          <w:bCs/>
          <w:szCs w:val="24"/>
          <w:lang w:val="lv-LV"/>
        </w:rPr>
        <w:t>čeku</w:t>
      </w:r>
      <w:r w:rsidR="001E44CF">
        <w:rPr>
          <w:szCs w:val="24"/>
          <w:lang w:val="lv-LV"/>
        </w:rPr>
        <w:t>,</w:t>
      </w:r>
      <w:r w:rsidR="003C47A7" w:rsidRPr="00952A07">
        <w:rPr>
          <w:szCs w:val="24"/>
          <w:lang w:val="lv-LV"/>
        </w:rPr>
        <w:t xml:space="preserve"> uz biroju.  Visi ziedotāji saņems nodokļu atlaides kvīti.</w:t>
      </w:r>
    </w:p>
    <w:p w14:paraId="20AFA11B" w14:textId="77777777" w:rsidR="00731BDE" w:rsidRDefault="00731BDE" w:rsidP="0085074F">
      <w:pPr>
        <w:outlineLvl w:val="0"/>
        <w:rPr>
          <w:szCs w:val="24"/>
          <w:lang w:val="lv-LV"/>
        </w:rPr>
      </w:pPr>
    </w:p>
    <w:p w14:paraId="74429571" w14:textId="77777777" w:rsidR="000571EE" w:rsidRDefault="00731BDE" w:rsidP="00731BDE">
      <w:pPr>
        <w:rPr>
          <w:szCs w:val="24"/>
          <w:lang w:val="lv-LV"/>
        </w:rPr>
      </w:pPr>
      <w:r>
        <w:rPr>
          <w:szCs w:val="24"/>
          <w:lang w:val="lv-LV"/>
        </w:rPr>
        <w:t>Vissirsnīgākais p</w:t>
      </w:r>
      <w:r w:rsidRPr="00952A07">
        <w:rPr>
          <w:szCs w:val="24"/>
          <w:lang w:val="lv-LV"/>
        </w:rPr>
        <w:t>aldies visiem</w:t>
      </w:r>
      <w:r>
        <w:rPr>
          <w:szCs w:val="24"/>
          <w:lang w:val="lv-LV"/>
        </w:rPr>
        <w:t>,</w:t>
      </w:r>
      <w:r w:rsidRPr="00952A07">
        <w:rPr>
          <w:szCs w:val="24"/>
          <w:lang w:val="lv-LV"/>
        </w:rPr>
        <w:t xml:space="preserve"> kuru devums LNAK </w:t>
      </w:r>
      <w:r>
        <w:rPr>
          <w:szCs w:val="24"/>
          <w:lang w:val="lv-LV"/>
        </w:rPr>
        <w:t xml:space="preserve">IKF ir </w:t>
      </w:r>
      <w:r w:rsidRPr="00952A07">
        <w:rPr>
          <w:szCs w:val="24"/>
          <w:lang w:val="lv-LV"/>
        </w:rPr>
        <w:t>palīdzēj</w:t>
      </w:r>
      <w:r>
        <w:rPr>
          <w:szCs w:val="24"/>
          <w:lang w:val="lv-LV"/>
        </w:rPr>
        <w:t>is mums darboties!</w:t>
      </w:r>
      <w:r w:rsidRPr="00952A07">
        <w:rPr>
          <w:szCs w:val="24"/>
          <w:lang w:val="lv-LV"/>
        </w:rPr>
        <w:t xml:space="preserve"> </w:t>
      </w:r>
    </w:p>
    <w:p w14:paraId="6362BEFC" w14:textId="22BAD322" w:rsidR="00731BDE" w:rsidRPr="00731BDE" w:rsidRDefault="00731BDE" w:rsidP="00731BDE">
      <w:pPr>
        <w:rPr>
          <w:b/>
          <w:szCs w:val="24"/>
          <w:lang w:val="lv-LV"/>
        </w:rPr>
      </w:pPr>
      <w:r>
        <w:rPr>
          <w:szCs w:val="24"/>
          <w:lang w:val="lv-LV"/>
        </w:rPr>
        <w:t>G</w:t>
      </w:r>
      <w:r w:rsidRPr="00952A07">
        <w:rPr>
          <w:szCs w:val="24"/>
          <w:lang w:val="lv-LV"/>
        </w:rPr>
        <w:t>aid</w:t>
      </w:r>
      <w:r>
        <w:rPr>
          <w:szCs w:val="24"/>
          <w:lang w:val="lv-LV"/>
        </w:rPr>
        <w:t>ā</w:t>
      </w:r>
      <w:r w:rsidRPr="00952A07">
        <w:rPr>
          <w:szCs w:val="24"/>
          <w:lang w:val="lv-LV"/>
        </w:rPr>
        <w:t>m un ceram uz Jūsu turpmāko atbalstu.</w:t>
      </w:r>
    </w:p>
    <w:p w14:paraId="3EC8AE26" w14:textId="6E12146F" w:rsidR="0030138E" w:rsidRPr="00952A07" w:rsidRDefault="0030138E">
      <w:pPr>
        <w:jc w:val="both"/>
        <w:rPr>
          <w:szCs w:val="24"/>
          <w:lang w:val="lv-LV"/>
        </w:rPr>
      </w:pPr>
    </w:p>
    <w:p w14:paraId="7441572C" w14:textId="77777777" w:rsidR="00CF14B5" w:rsidRDefault="00CF14B5" w:rsidP="00CF14B5">
      <w:pPr>
        <w:jc w:val="both"/>
        <w:rPr>
          <w:szCs w:val="24"/>
          <w:lang w:val="lv-LV"/>
        </w:rPr>
      </w:pPr>
      <w:r>
        <w:rPr>
          <w:noProof/>
          <w:szCs w:val="24"/>
        </w:rPr>
        <w:drawing>
          <wp:anchor distT="0" distB="0" distL="114300" distR="114300" simplePos="0" relativeHeight="251658752" behindDoc="0" locked="0" layoutInCell="1" allowOverlap="1" wp14:anchorId="52EA4811" wp14:editId="1188F565">
            <wp:simplePos x="0" y="0"/>
            <wp:positionH relativeFrom="column">
              <wp:posOffset>939800</wp:posOffset>
            </wp:positionH>
            <wp:positionV relativeFrom="paragraph">
              <wp:posOffset>233045</wp:posOffset>
            </wp:positionV>
            <wp:extent cx="1600835" cy="514795"/>
            <wp:effectExtent l="0" t="0" r="0" b="0"/>
            <wp:wrapTopAndBottom/>
            <wp:docPr id="1" name="Picture 2" descr="E.P.paraksts parveido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.P.paraksts parveidot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835" cy="51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47A7" w:rsidRPr="00952A07">
        <w:rPr>
          <w:szCs w:val="24"/>
          <w:lang w:val="lv-LV"/>
        </w:rPr>
        <w:t>Ar cieņu,</w:t>
      </w:r>
    </w:p>
    <w:p w14:paraId="21DCC217" w14:textId="6C758A23" w:rsidR="00AD6C8E" w:rsidRPr="00952A07" w:rsidRDefault="003C47A7" w:rsidP="00CF14B5">
      <w:pPr>
        <w:ind w:left="720" w:firstLine="720"/>
        <w:jc w:val="both"/>
        <w:rPr>
          <w:szCs w:val="24"/>
          <w:lang w:val="lv-LV"/>
        </w:rPr>
      </w:pPr>
      <w:r w:rsidRPr="00952A07">
        <w:rPr>
          <w:szCs w:val="24"/>
          <w:lang w:val="lv-LV"/>
        </w:rPr>
        <w:t>Elizabete (Elita) Pētersone</w:t>
      </w:r>
      <w:r w:rsidRPr="00952A07">
        <w:rPr>
          <w:szCs w:val="24"/>
          <w:lang w:val="lv-LV"/>
        </w:rPr>
        <w:tab/>
      </w:r>
      <w:r w:rsidRPr="00952A07">
        <w:rPr>
          <w:szCs w:val="24"/>
          <w:lang w:val="lv-LV"/>
        </w:rPr>
        <w:tab/>
      </w:r>
      <w:r w:rsidRPr="00952A07">
        <w:rPr>
          <w:szCs w:val="24"/>
          <w:lang w:val="lv-LV"/>
        </w:rPr>
        <w:tab/>
      </w:r>
      <w:r w:rsidRPr="00952A07">
        <w:rPr>
          <w:szCs w:val="24"/>
          <w:lang w:val="lv-LV"/>
        </w:rPr>
        <w:tab/>
      </w:r>
    </w:p>
    <w:p w14:paraId="2663F10D" w14:textId="396C04F1" w:rsidR="002459F4" w:rsidRPr="00952A07" w:rsidRDefault="003C47A7" w:rsidP="00AA5045">
      <w:pPr>
        <w:ind w:left="720" w:firstLine="720"/>
        <w:jc w:val="both"/>
        <w:rPr>
          <w:szCs w:val="24"/>
          <w:lang w:val="lv-LV"/>
        </w:rPr>
      </w:pPr>
      <w:r w:rsidRPr="00952A07">
        <w:rPr>
          <w:i/>
          <w:szCs w:val="24"/>
          <w:lang w:val="lv-LV"/>
        </w:rPr>
        <w:t>Priekšsēde</w:t>
      </w:r>
      <w:r w:rsidRPr="00952A07">
        <w:rPr>
          <w:szCs w:val="24"/>
          <w:lang w:val="lv-LV"/>
        </w:rPr>
        <w:tab/>
      </w:r>
    </w:p>
    <w:p w14:paraId="6323476D" w14:textId="73BBB2A7" w:rsidR="00B7467C" w:rsidRPr="00952A07" w:rsidRDefault="00CF14B5" w:rsidP="005349A0">
      <w:pPr>
        <w:rPr>
          <w:b/>
          <w:noProof/>
          <w:szCs w:val="24"/>
          <w:lang w:val="lv-LV"/>
        </w:rPr>
      </w:pPr>
      <w:r>
        <w:rPr>
          <w:b/>
          <w:szCs w:val="24"/>
          <w:lang w:val="lv-LV"/>
        </w:rPr>
        <w:t xml:space="preserve">         </w:t>
      </w:r>
      <w:r w:rsidR="003C47A7" w:rsidRPr="00952A07">
        <w:rPr>
          <w:b/>
          <w:szCs w:val="24"/>
          <w:lang w:val="lv-LV"/>
        </w:rPr>
        <w:t xml:space="preserve">_ _ _ _ _ _ _ _ _ _ _ _ _ _ _ _ _ _ _ _ _ _ _ _ _ _ __ </w:t>
      </w:r>
      <w:r w:rsidR="003C47A7" w:rsidRPr="00952A07">
        <w:rPr>
          <w:noProof/>
          <w:sz w:val="18"/>
          <w:szCs w:val="18"/>
          <w:lang w:val="lv-LV"/>
        </w:rPr>
        <w:t>šeit nogriezt</w:t>
      </w:r>
      <w:r w:rsidR="003C47A7" w:rsidRPr="00952A07">
        <w:rPr>
          <w:i/>
          <w:noProof/>
          <w:sz w:val="18"/>
          <w:szCs w:val="18"/>
          <w:lang w:val="lv-LV"/>
        </w:rPr>
        <w:t xml:space="preserve"> </w:t>
      </w:r>
      <w:r w:rsidR="003C47A7" w:rsidRPr="00952A07">
        <w:rPr>
          <w:b/>
          <w:noProof/>
          <w:szCs w:val="24"/>
          <w:lang w:val="lv-LV"/>
        </w:rPr>
        <w:t xml:space="preserve">_ _ _ _ _ _ _ _ _  _ _ _  _ _ _ _ _ _ _ _ _ _ _ _  </w:t>
      </w:r>
    </w:p>
    <w:p w14:paraId="5B781A48" w14:textId="4E3AD8BD" w:rsidR="00B7467C" w:rsidRPr="00952A07" w:rsidRDefault="00CF14B5" w:rsidP="003E58EE">
      <w:pPr>
        <w:tabs>
          <w:tab w:val="left" w:pos="1120"/>
        </w:tabs>
        <w:rPr>
          <w:b/>
          <w:noProof/>
          <w:sz w:val="22"/>
          <w:szCs w:val="22"/>
          <w:lang w:val="lv-LV"/>
        </w:rPr>
      </w:pPr>
      <w:r>
        <w:rPr>
          <w:b/>
          <w:noProof/>
          <w:sz w:val="22"/>
          <w:szCs w:val="22"/>
          <w:lang w:val="lv-LV"/>
        </w:rPr>
        <w:t xml:space="preserve"> </w:t>
      </w:r>
      <w:r w:rsidR="003C47A7" w:rsidRPr="00952A07">
        <w:rPr>
          <w:b/>
          <w:noProof/>
          <w:sz w:val="22"/>
          <w:szCs w:val="22"/>
          <w:lang w:val="lv-LV"/>
        </w:rPr>
        <w:tab/>
      </w:r>
    </w:p>
    <w:p w14:paraId="29951566" w14:textId="27008856" w:rsidR="00B7467C" w:rsidRPr="00952A07" w:rsidRDefault="003C47A7" w:rsidP="00BC730A">
      <w:pPr>
        <w:ind w:firstLine="720"/>
        <w:rPr>
          <w:noProof/>
          <w:sz w:val="20"/>
          <w:lang w:val="lv-LV"/>
        </w:rPr>
      </w:pPr>
      <w:r w:rsidRPr="00952A07">
        <w:rPr>
          <w:b/>
          <w:noProof/>
          <w:sz w:val="20"/>
          <w:lang w:val="lv-LV"/>
        </w:rPr>
        <w:t xml:space="preserve">LNAK IZGLĪTĪBAS un KULTŪRAS FONDS                                      </w:t>
      </w:r>
      <w:r w:rsidRPr="00952A07">
        <w:rPr>
          <w:b/>
          <w:noProof/>
          <w:sz w:val="20"/>
          <w:lang w:val="lv-LV"/>
        </w:rPr>
        <w:tab/>
      </w:r>
      <w:r w:rsidRPr="00952A07">
        <w:rPr>
          <w:b/>
          <w:noProof/>
          <w:sz w:val="20"/>
          <w:lang w:val="lv-LV"/>
        </w:rPr>
        <w:tab/>
        <w:t xml:space="preserve"> </w:t>
      </w:r>
      <w:r w:rsidRPr="00952A07">
        <w:rPr>
          <w:noProof/>
          <w:sz w:val="20"/>
          <w:lang w:val="lv-LV"/>
        </w:rPr>
        <w:t xml:space="preserve">Labdarības </w:t>
      </w:r>
      <w:r w:rsidR="00F47CA5">
        <w:rPr>
          <w:noProof/>
          <w:sz w:val="20"/>
          <w:lang w:val="lv-LV"/>
        </w:rPr>
        <w:t>r</w:t>
      </w:r>
      <w:r w:rsidRPr="00952A07">
        <w:rPr>
          <w:noProof/>
          <w:sz w:val="20"/>
          <w:lang w:val="lv-LV"/>
        </w:rPr>
        <w:t>eğ. Nr. 0672790-2113</w:t>
      </w:r>
    </w:p>
    <w:p w14:paraId="5762AA58" w14:textId="77777777" w:rsidR="00B7467C" w:rsidRPr="005349A0" w:rsidRDefault="00B7467C" w:rsidP="00BC730A">
      <w:pPr>
        <w:ind w:firstLine="720"/>
        <w:rPr>
          <w:noProof/>
          <w:sz w:val="20"/>
        </w:rPr>
      </w:pPr>
      <w:r w:rsidRPr="005349A0">
        <w:rPr>
          <w:noProof/>
          <w:sz w:val="20"/>
        </w:rPr>
        <w:t>4 Credi</w:t>
      </w:r>
      <w:r w:rsidR="00A270DF">
        <w:rPr>
          <w:noProof/>
          <w:sz w:val="20"/>
        </w:rPr>
        <w:t>t</w:t>
      </w:r>
      <w:r w:rsidRPr="005349A0">
        <w:rPr>
          <w:noProof/>
          <w:sz w:val="20"/>
        </w:rPr>
        <w:t xml:space="preserve"> Union Drive, Toronto, Ontari</w:t>
      </w:r>
      <w:r w:rsidR="00A270DF">
        <w:rPr>
          <w:noProof/>
          <w:sz w:val="20"/>
        </w:rPr>
        <w:t>o</w:t>
      </w:r>
      <w:r w:rsidRPr="005349A0">
        <w:rPr>
          <w:noProof/>
          <w:sz w:val="20"/>
        </w:rPr>
        <w:t xml:space="preserve"> M4</w:t>
      </w:r>
      <w:r w:rsidR="00A270DF">
        <w:rPr>
          <w:noProof/>
          <w:sz w:val="20"/>
        </w:rPr>
        <w:t>A</w:t>
      </w:r>
      <w:r w:rsidRPr="005349A0">
        <w:rPr>
          <w:noProof/>
          <w:sz w:val="20"/>
        </w:rPr>
        <w:t xml:space="preserve"> 2N8               </w:t>
      </w:r>
    </w:p>
    <w:p w14:paraId="7F2DC5F6" w14:textId="77777777" w:rsidR="00B7467C" w:rsidRPr="005349A0" w:rsidRDefault="00B7467C" w:rsidP="005349A0">
      <w:pPr>
        <w:rPr>
          <w:noProof/>
          <w:sz w:val="20"/>
        </w:rPr>
      </w:pPr>
    </w:p>
    <w:p w14:paraId="1A105FF6" w14:textId="77777777" w:rsidR="0003527B" w:rsidRDefault="00D63C40" w:rsidP="00BC730A">
      <w:pPr>
        <w:ind w:firstLine="720"/>
        <w:rPr>
          <w:noProof/>
          <w:sz w:val="20"/>
        </w:rPr>
      </w:pPr>
      <w:r>
        <w:rPr>
          <w:noProof/>
          <w:sz w:val="20"/>
        </w:rPr>
        <w:t>Man</w:t>
      </w:r>
      <w:r w:rsidR="00FB55DE">
        <w:rPr>
          <w:noProof/>
          <w:sz w:val="20"/>
        </w:rPr>
        <w:t xml:space="preserve">s ziedojums </w:t>
      </w:r>
      <w:r>
        <w:rPr>
          <w:noProof/>
          <w:sz w:val="20"/>
        </w:rPr>
        <w:t xml:space="preserve">ir </w:t>
      </w:r>
      <w:r w:rsidR="00B7467C" w:rsidRPr="005349A0">
        <w:rPr>
          <w:b/>
          <w:i/>
          <w:noProof/>
          <w:sz w:val="20"/>
        </w:rPr>
        <w:t xml:space="preserve"> </w:t>
      </w:r>
      <w:r w:rsidR="00B7467C" w:rsidRPr="005349A0">
        <w:rPr>
          <w:noProof/>
          <w:sz w:val="20"/>
        </w:rPr>
        <w:t>$</w:t>
      </w:r>
      <w:r w:rsidR="00EE7002">
        <w:rPr>
          <w:noProof/>
          <w:sz w:val="20"/>
        </w:rPr>
        <w:t>50</w:t>
      </w:r>
      <w:r w:rsidR="0030138E">
        <w:rPr>
          <w:noProof/>
          <w:sz w:val="20"/>
        </w:rPr>
        <w:t xml:space="preserve"> </w:t>
      </w:r>
      <w:r w:rsidR="0030138E" w:rsidRPr="005349A0">
        <w:rPr>
          <w:noProof/>
          <w:sz w:val="36"/>
          <w:szCs w:val="36"/>
        </w:rPr>
        <w:t>□</w:t>
      </w:r>
      <w:r w:rsidR="00B7467C" w:rsidRPr="005349A0">
        <w:rPr>
          <w:noProof/>
          <w:sz w:val="20"/>
        </w:rPr>
        <w:t xml:space="preserve">  </w:t>
      </w:r>
      <w:r w:rsidR="00200336" w:rsidRPr="005349A0">
        <w:rPr>
          <w:noProof/>
          <w:sz w:val="20"/>
        </w:rPr>
        <w:t xml:space="preserve"> $75</w:t>
      </w:r>
      <w:r w:rsidR="00200336" w:rsidRPr="00B8374F">
        <w:rPr>
          <w:noProof/>
          <w:sz w:val="36"/>
          <w:szCs w:val="36"/>
        </w:rPr>
        <w:t>□</w:t>
      </w:r>
      <w:r w:rsidR="00200336">
        <w:rPr>
          <w:noProof/>
          <w:sz w:val="20"/>
        </w:rPr>
        <w:t xml:space="preserve"> </w:t>
      </w:r>
      <w:r w:rsidR="00200336" w:rsidRPr="005349A0">
        <w:rPr>
          <w:noProof/>
          <w:sz w:val="20"/>
        </w:rPr>
        <w:t xml:space="preserve">  $</w:t>
      </w:r>
      <w:r w:rsidR="00EE7002">
        <w:rPr>
          <w:noProof/>
          <w:sz w:val="20"/>
        </w:rPr>
        <w:t>100</w:t>
      </w:r>
      <w:r w:rsidR="00200336">
        <w:rPr>
          <w:noProof/>
          <w:sz w:val="20"/>
        </w:rPr>
        <w:t xml:space="preserve"> </w:t>
      </w:r>
      <w:r w:rsidR="00200336" w:rsidRPr="00B8374F">
        <w:rPr>
          <w:noProof/>
          <w:sz w:val="36"/>
          <w:szCs w:val="36"/>
        </w:rPr>
        <w:t>□</w:t>
      </w:r>
      <w:r w:rsidR="00200336" w:rsidRPr="005349A0">
        <w:rPr>
          <w:noProof/>
          <w:sz w:val="20"/>
        </w:rPr>
        <w:t xml:space="preserve">  </w:t>
      </w:r>
      <w:r w:rsidR="00200336">
        <w:rPr>
          <w:noProof/>
          <w:sz w:val="20"/>
        </w:rPr>
        <w:t xml:space="preserve"> </w:t>
      </w:r>
      <w:r w:rsidR="00B7467C" w:rsidRPr="005349A0">
        <w:rPr>
          <w:noProof/>
          <w:sz w:val="20"/>
        </w:rPr>
        <w:t>vai _____</w:t>
      </w:r>
      <w:r w:rsidR="0003527B">
        <w:rPr>
          <w:noProof/>
          <w:sz w:val="20"/>
        </w:rPr>
        <w:t xml:space="preserve"> .</w:t>
      </w:r>
    </w:p>
    <w:p w14:paraId="013E21EF" w14:textId="77777777" w:rsidR="00B11CAB" w:rsidRDefault="00B11CAB" w:rsidP="00B11CAB">
      <w:pPr>
        <w:rPr>
          <w:noProof/>
          <w:sz w:val="20"/>
        </w:rPr>
      </w:pPr>
    </w:p>
    <w:p w14:paraId="47A87ED4" w14:textId="67A46959" w:rsidR="00B90BEB" w:rsidRDefault="00B7467C" w:rsidP="00BC730A">
      <w:pPr>
        <w:ind w:firstLine="720"/>
        <w:rPr>
          <w:noProof/>
          <w:sz w:val="20"/>
        </w:rPr>
      </w:pPr>
      <w:r w:rsidRPr="003E58EE">
        <w:rPr>
          <w:noProof/>
          <w:sz w:val="20"/>
        </w:rPr>
        <w:t>Lūdzu izrakstiet čeku</w:t>
      </w:r>
      <w:r w:rsidRPr="005349A0">
        <w:rPr>
          <w:b/>
          <w:noProof/>
          <w:sz w:val="20"/>
        </w:rPr>
        <w:t xml:space="preserve"> LNAK Izglītības un Kultūras Fonda</w:t>
      </w:r>
      <w:r w:rsidR="00392E16">
        <w:rPr>
          <w:b/>
          <w:noProof/>
          <w:sz w:val="20"/>
        </w:rPr>
        <w:t>m</w:t>
      </w:r>
      <w:r w:rsidR="00A270DF">
        <w:rPr>
          <w:noProof/>
          <w:sz w:val="20"/>
        </w:rPr>
        <w:t xml:space="preserve"> un nosūtiet ziedojumu kopā ar šo </w:t>
      </w:r>
      <w:r w:rsidR="00F64111">
        <w:rPr>
          <w:noProof/>
          <w:sz w:val="20"/>
        </w:rPr>
        <w:t>k</w:t>
      </w:r>
      <w:r w:rsidR="00A270DF">
        <w:rPr>
          <w:noProof/>
          <w:sz w:val="20"/>
        </w:rPr>
        <w:t>artīti.</w:t>
      </w:r>
    </w:p>
    <w:p w14:paraId="24D45FA1" w14:textId="13F3993A" w:rsidR="00B11CAB" w:rsidRDefault="0085074F" w:rsidP="009A57B9">
      <w:pPr>
        <w:ind w:firstLine="720"/>
        <w:rPr>
          <w:noProof/>
          <w:sz w:val="20"/>
        </w:rPr>
      </w:pPr>
      <w:r>
        <w:rPr>
          <w:noProof/>
          <w:sz w:val="20"/>
        </w:rPr>
        <w:t>Lūdzu paziņojiet birojam Jūsu e-pasta adresi</w:t>
      </w:r>
      <w:r w:rsidR="00402923">
        <w:rPr>
          <w:noProof/>
          <w:sz w:val="20"/>
        </w:rPr>
        <w:t>.</w:t>
      </w:r>
    </w:p>
    <w:p w14:paraId="0DA3D76C" w14:textId="77777777" w:rsidR="000571EE" w:rsidRDefault="000571EE" w:rsidP="00B11CAB">
      <w:pPr>
        <w:jc w:val="center"/>
        <w:rPr>
          <w:b/>
          <w:noProof/>
          <w:sz w:val="20"/>
        </w:rPr>
      </w:pPr>
    </w:p>
    <w:p w14:paraId="02655FA9" w14:textId="000652D1" w:rsidR="00B7467C" w:rsidRPr="0051655A" w:rsidRDefault="00D63C40" w:rsidP="00B11CAB">
      <w:pPr>
        <w:jc w:val="center"/>
        <w:rPr>
          <w:b/>
          <w:szCs w:val="24"/>
        </w:rPr>
      </w:pPr>
      <w:r w:rsidRPr="0051655A">
        <w:rPr>
          <w:b/>
          <w:noProof/>
          <w:sz w:val="20"/>
        </w:rPr>
        <w:t>PALDI</w:t>
      </w:r>
      <w:r w:rsidR="0085074F" w:rsidRPr="0051655A">
        <w:rPr>
          <w:b/>
          <w:noProof/>
          <w:sz w:val="20"/>
        </w:rPr>
        <w:t>E</w:t>
      </w:r>
      <w:r w:rsidRPr="0051655A">
        <w:rPr>
          <w:b/>
          <w:noProof/>
          <w:sz w:val="20"/>
        </w:rPr>
        <w:t>S PAR J</w:t>
      </w:r>
      <w:r w:rsidR="0085074F" w:rsidRPr="0051655A">
        <w:rPr>
          <w:b/>
          <w:noProof/>
          <w:sz w:val="20"/>
        </w:rPr>
        <w:t>Ū</w:t>
      </w:r>
      <w:r w:rsidRPr="0051655A">
        <w:rPr>
          <w:b/>
          <w:noProof/>
          <w:sz w:val="20"/>
        </w:rPr>
        <w:t>SU ZIEDOJUMU!</w:t>
      </w:r>
    </w:p>
    <w:sectPr w:rsidR="00B7467C" w:rsidRPr="0051655A" w:rsidSect="005349A0">
      <w:headerReference w:type="default" r:id="rId9"/>
      <w:pgSz w:w="12240" w:h="15840"/>
      <w:pgMar w:top="680" w:right="680" w:bottom="567" w:left="680" w:header="68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ACC96" w14:textId="77777777" w:rsidR="00CD24B0" w:rsidRDefault="00CD24B0" w:rsidP="002A4878">
      <w:r>
        <w:separator/>
      </w:r>
    </w:p>
  </w:endnote>
  <w:endnote w:type="continuationSeparator" w:id="0">
    <w:p w14:paraId="7CD5A3FF" w14:textId="77777777" w:rsidR="00CD24B0" w:rsidRDefault="00CD24B0" w:rsidP="002A4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B82BF" w14:textId="77777777" w:rsidR="00CD24B0" w:rsidRDefault="00CD24B0" w:rsidP="002A4878">
      <w:r>
        <w:separator/>
      </w:r>
    </w:p>
  </w:footnote>
  <w:footnote w:type="continuationSeparator" w:id="0">
    <w:p w14:paraId="6B84DDA8" w14:textId="77777777" w:rsidR="00CD24B0" w:rsidRDefault="00CD24B0" w:rsidP="002A4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7FE87" w14:textId="77777777" w:rsidR="00D64269" w:rsidRDefault="007B2544" w:rsidP="007B2544">
    <w:pPr>
      <w:rPr>
        <w:b/>
        <w:sz w:val="32"/>
        <w:szCs w:val="32"/>
      </w:rPr>
    </w:pPr>
    <w:r>
      <w:rPr>
        <w:noProof/>
        <w:sz w:val="22"/>
        <w:szCs w:val="22"/>
      </w:rPr>
      <w:drawing>
        <wp:anchor distT="0" distB="0" distL="114300" distR="114300" simplePos="0" relativeHeight="251658240" behindDoc="1" locked="0" layoutInCell="1" allowOverlap="1" wp14:anchorId="7FDA8DB6" wp14:editId="7E7B74E7">
          <wp:simplePos x="0" y="0"/>
          <wp:positionH relativeFrom="column">
            <wp:posOffset>-3810</wp:posOffset>
          </wp:positionH>
          <wp:positionV relativeFrom="paragraph">
            <wp:posOffset>-3810</wp:posOffset>
          </wp:positionV>
          <wp:extent cx="1558925" cy="1554480"/>
          <wp:effectExtent l="0" t="0" r="3175" b="7620"/>
          <wp:wrapThrough wrapText="bothSides">
            <wp:wrapPolygon edited="0">
              <wp:start x="8710" y="0"/>
              <wp:lineTo x="6863" y="529"/>
              <wp:lineTo x="1848" y="3706"/>
              <wp:lineTo x="0" y="8471"/>
              <wp:lineTo x="0" y="12971"/>
              <wp:lineTo x="2112" y="17206"/>
              <wp:lineTo x="2112" y="18000"/>
              <wp:lineTo x="7391" y="21176"/>
              <wp:lineTo x="8710" y="21441"/>
              <wp:lineTo x="12670" y="21441"/>
              <wp:lineTo x="13989" y="21176"/>
              <wp:lineTo x="19268" y="18000"/>
              <wp:lineTo x="19268" y="17206"/>
              <wp:lineTo x="21380" y="12971"/>
              <wp:lineTo x="21380" y="8471"/>
              <wp:lineTo x="19532" y="3706"/>
              <wp:lineTo x="14517" y="529"/>
              <wp:lineTo x="12670" y="0"/>
              <wp:lineTo x="8710" y="0"/>
            </wp:wrapPolygon>
          </wp:wrapThrough>
          <wp:docPr id="4" name="Picture 4" descr="H:\LNAK I &amp; K Fonds\LNAK-logo_IKF_lv-2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LNAK I &amp; K Fonds\LNAK-logo_IKF_lv-2 (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155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2197F">
      <w:rPr>
        <w:b/>
        <w:sz w:val="32"/>
        <w:szCs w:val="32"/>
      </w:rPr>
      <w:t xml:space="preserve">      </w:t>
    </w:r>
    <w:r w:rsidR="00690BBB">
      <w:rPr>
        <w:b/>
        <w:sz w:val="32"/>
        <w:szCs w:val="32"/>
      </w:rPr>
      <w:t xml:space="preserve">   </w:t>
    </w:r>
  </w:p>
  <w:p w14:paraId="60DC7B19" w14:textId="77777777" w:rsidR="007B2544" w:rsidRDefault="007B2544" w:rsidP="007B2544">
    <w:pPr>
      <w:rPr>
        <w:b/>
        <w:sz w:val="32"/>
        <w:szCs w:val="32"/>
      </w:rPr>
    </w:pPr>
  </w:p>
  <w:p w14:paraId="056B6A3E" w14:textId="77777777" w:rsidR="002A4878" w:rsidRPr="00DD6299" w:rsidRDefault="00333636" w:rsidP="007B2544">
    <w:pPr>
      <w:ind w:firstLine="720"/>
      <w:jc w:val="center"/>
      <w:rPr>
        <w:b/>
        <w:sz w:val="32"/>
        <w:szCs w:val="32"/>
      </w:rPr>
    </w:pPr>
    <w:r>
      <w:rPr>
        <w:b/>
        <w:sz w:val="32"/>
        <w:szCs w:val="32"/>
      </w:rPr>
      <w:t xml:space="preserve">LNAK </w:t>
    </w:r>
    <w:r w:rsidR="002A4878" w:rsidRPr="00DD6299">
      <w:rPr>
        <w:b/>
        <w:sz w:val="32"/>
        <w:szCs w:val="32"/>
      </w:rPr>
      <w:t>IZGLĪTĪBAS UN KULTŪRAS FONDS</w:t>
    </w:r>
  </w:p>
  <w:p w14:paraId="04D77F2E" w14:textId="77777777" w:rsidR="002A4878" w:rsidRDefault="002A4878" w:rsidP="002A4878">
    <w:pPr>
      <w:pStyle w:val="Header"/>
      <w:jc w:val="center"/>
      <w:rPr>
        <w:sz w:val="22"/>
        <w:szCs w:val="22"/>
      </w:rPr>
    </w:pPr>
    <w:r>
      <w:rPr>
        <w:sz w:val="22"/>
        <w:szCs w:val="22"/>
      </w:rPr>
      <w:t>4 Credit Union Drive, Toronto, On M4A 2N8, Canada</w:t>
    </w:r>
  </w:p>
  <w:p w14:paraId="5A36B318" w14:textId="65CE173B" w:rsidR="002A4878" w:rsidRPr="002A4878" w:rsidRDefault="00A2197F" w:rsidP="00C940D6">
    <w:pPr>
      <w:pStyle w:val="Header"/>
      <w:jc w:val="center"/>
      <w:rPr>
        <w:sz w:val="22"/>
        <w:szCs w:val="22"/>
      </w:rPr>
    </w:pPr>
    <w:r>
      <w:rPr>
        <w:sz w:val="22"/>
        <w:szCs w:val="22"/>
      </w:rPr>
      <w:t xml:space="preserve">  </w:t>
    </w:r>
    <w:r w:rsidR="002A4878">
      <w:rPr>
        <w:sz w:val="22"/>
        <w:szCs w:val="22"/>
      </w:rPr>
      <w:t xml:space="preserve">416-755-2353 </w:t>
    </w:r>
    <w:r w:rsidR="00C940D6">
      <w:rPr>
        <w:sz w:val="22"/>
        <w:szCs w:val="22"/>
      </w:rPr>
      <w:t xml:space="preserve">  </w:t>
    </w:r>
    <w:r w:rsidR="002A4878">
      <w:rPr>
        <w:sz w:val="22"/>
        <w:szCs w:val="22"/>
      </w:rPr>
      <w:t xml:space="preserve"> </w:t>
    </w:r>
    <w:r w:rsidR="00C940D6">
      <w:rPr>
        <w:sz w:val="22"/>
        <w:szCs w:val="22"/>
      </w:rPr>
      <w:t>www.lnak.net</w:t>
    </w:r>
    <w:r w:rsidR="00866B7B">
      <w:rPr>
        <w:sz w:val="22"/>
        <w:szCs w:val="22"/>
      </w:rPr>
      <w:t>/lv/izglitibas-</w:t>
    </w:r>
    <w:r w:rsidR="005764D3">
      <w:rPr>
        <w:sz w:val="22"/>
        <w:szCs w:val="22"/>
      </w:rPr>
      <w:t>un-kultras-</w:t>
    </w:r>
    <w:r w:rsidR="00866B7B">
      <w:rPr>
        <w:sz w:val="22"/>
        <w:szCs w:val="22"/>
      </w:rPr>
      <w:t>fonds/</w:t>
    </w:r>
    <w:r w:rsidR="00C940D6">
      <w:rPr>
        <w:sz w:val="22"/>
        <w:szCs w:val="22"/>
      </w:rPr>
      <w:t xml:space="preserve">   lnak@lnak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C1184"/>
    <w:multiLevelType w:val="hybridMultilevel"/>
    <w:tmpl w:val="93E0A27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1E22271"/>
    <w:multiLevelType w:val="hybridMultilevel"/>
    <w:tmpl w:val="F3885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F742CD"/>
    <w:multiLevelType w:val="hybridMultilevel"/>
    <w:tmpl w:val="0D584B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E8E4135"/>
    <w:multiLevelType w:val="hybridMultilevel"/>
    <w:tmpl w:val="7FDCBD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C84587"/>
    <w:multiLevelType w:val="hybridMultilevel"/>
    <w:tmpl w:val="2376CA2C"/>
    <w:lvl w:ilvl="0" w:tplc="04090001">
      <w:start w:val="1"/>
      <w:numFmt w:val="bullet"/>
      <w:lvlText w:val=""/>
      <w:lvlJc w:val="left"/>
      <w:pPr>
        <w:ind w:left="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5" w15:restartNumberingAfterBreak="0">
    <w:nsid w:val="713975F8"/>
    <w:multiLevelType w:val="hybridMultilevel"/>
    <w:tmpl w:val="03BEDC82"/>
    <w:lvl w:ilvl="0" w:tplc="8A2C29A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21DBF"/>
    <w:multiLevelType w:val="hybridMultilevel"/>
    <w:tmpl w:val="D4F67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C006DE"/>
    <w:multiLevelType w:val="hybridMultilevel"/>
    <w:tmpl w:val="6AE2D73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02086310">
    <w:abstractNumId w:val="3"/>
  </w:num>
  <w:num w:numId="2" w16cid:durableId="811559910">
    <w:abstractNumId w:val="2"/>
  </w:num>
  <w:num w:numId="3" w16cid:durableId="1331908783">
    <w:abstractNumId w:val="6"/>
  </w:num>
  <w:num w:numId="4" w16cid:durableId="1931741897">
    <w:abstractNumId w:val="1"/>
  </w:num>
  <w:num w:numId="5" w16cid:durableId="1458136459">
    <w:abstractNumId w:val="4"/>
  </w:num>
  <w:num w:numId="6" w16cid:durableId="1112744586">
    <w:abstractNumId w:val="0"/>
  </w:num>
  <w:num w:numId="7" w16cid:durableId="1356496448">
    <w:abstractNumId w:val="5"/>
  </w:num>
  <w:num w:numId="8" w16cid:durableId="21200562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szA3MzQwMTA3sjRU0lEKTi0uzszPAykwrAUAqrN0fSwAAAA="/>
  </w:docVars>
  <w:rsids>
    <w:rsidRoot w:val="002A4878"/>
    <w:rsid w:val="00002BC1"/>
    <w:rsid w:val="00005FE9"/>
    <w:rsid w:val="00010AF8"/>
    <w:rsid w:val="00016485"/>
    <w:rsid w:val="00024269"/>
    <w:rsid w:val="0003527B"/>
    <w:rsid w:val="00051B24"/>
    <w:rsid w:val="00052905"/>
    <w:rsid w:val="000571EE"/>
    <w:rsid w:val="000672B0"/>
    <w:rsid w:val="000761B9"/>
    <w:rsid w:val="000D4C7D"/>
    <w:rsid w:val="000D4D04"/>
    <w:rsid w:val="000E1CB4"/>
    <w:rsid w:val="000F4A4F"/>
    <w:rsid w:val="000F777B"/>
    <w:rsid w:val="00113A4F"/>
    <w:rsid w:val="00113CFA"/>
    <w:rsid w:val="00144B6B"/>
    <w:rsid w:val="00144FD2"/>
    <w:rsid w:val="0017260C"/>
    <w:rsid w:val="00180C66"/>
    <w:rsid w:val="001855F2"/>
    <w:rsid w:val="001920C0"/>
    <w:rsid w:val="001B776B"/>
    <w:rsid w:val="001E03BD"/>
    <w:rsid w:val="001E44CF"/>
    <w:rsid w:val="00200336"/>
    <w:rsid w:val="0020650C"/>
    <w:rsid w:val="002455CC"/>
    <w:rsid w:val="002459F4"/>
    <w:rsid w:val="00261BEE"/>
    <w:rsid w:val="00277DA0"/>
    <w:rsid w:val="002A4878"/>
    <w:rsid w:val="002E7ED0"/>
    <w:rsid w:val="002F1A38"/>
    <w:rsid w:val="0030138E"/>
    <w:rsid w:val="00333636"/>
    <w:rsid w:val="003439D5"/>
    <w:rsid w:val="00376610"/>
    <w:rsid w:val="00392E16"/>
    <w:rsid w:val="003C47A7"/>
    <w:rsid w:val="003D1322"/>
    <w:rsid w:val="003E0D16"/>
    <w:rsid w:val="003E58EE"/>
    <w:rsid w:val="003F04BC"/>
    <w:rsid w:val="003F062E"/>
    <w:rsid w:val="00402923"/>
    <w:rsid w:val="004051A7"/>
    <w:rsid w:val="004053C8"/>
    <w:rsid w:val="004137B9"/>
    <w:rsid w:val="00420248"/>
    <w:rsid w:val="00436013"/>
    <w:rsid w:val="00451298"/>
    <w:rsid w:val="004761C7"/>
    <w:rsid w:val="004A1EA4"/>
    <w:rsid w:val="004B37C1"/>
    <w:rsid w:val="004D2593"/>
    <w:rsid w:val="004E70AC"/>
    <w:rsid w:val="004F54E8"/>
    <w:rsid w:val="00503830"/>
    <w:rsid w:val="0050549D"/>
    <w:rsid w:val="0051655A"/>
    <w:rsid w:val="00516C9A"/>
    <w:rsid w:val="005240A9"/>
    <w:rsid w:val="005349A0"/>
    <w:rsid w:val="005436CE"/>
    <w:rsid w:val="00550136"/>
    <w:rsid w:val="00576146"/>
    <w:rsid w:val="005764D3"/>
    <w:rsid w:val="00587270"/>
    <w:rsid w:val="00591311"/>
    <w:rsid w:val="005B18C5"/>
    <w:rsid w:val="005B6A85"/>
    <w:rsid w:val="005C5909"/>
    <w:rsid w:val="005C7326"/>
    <w:rsid w:val="005D4058"/>
    <w:rsid w:val="005E2149"/>
    <w:rsid w:val="00612B7C"/>
    <w:rsid w:val="0061472A"/>
    <w:rsid w:val="006403EC"/>
    <w:rsid w:val="00645120"/>
    <w:rsid w:val="00664EF5"/>
    <w:rsid w:val="006850D8"/>
    <w:rsid w:val="0068541C"/>
    <w:rsid w:val="00690BBB"/>
    <w:rsid w:val="006A55CB"/>
    <w:rsid w:val="006B6F5A"/>
    <w:rsid w:val="006C6D90"/>
    <w:rsid w:val="006C72AE"/>
    <w:rsid w:val="006D2762"/>
    <w:rsid w:val="006F7C66"/>
    <w:rsid w:val="007011E1"/>
    <w:rsid w:val="0072574A"/>
    <w:rsid w:val="00725768"/>
    <w:rsid w:val="00731BDE"/>
    <w:rsid w:val="00736ECC"/>
    <w:rsid w:val="00782AFF"/>
    <w:rsid w:val="00790BF8"/>
    <w:rsid w:val="00797A53"/>
    <w:rsid w:val="007B2544"/>
    <w:rsid w:val="007E6D64"/>
    <w:rsid w:val="00804474"/>
    <w:rsid w:val="008206E2"/>
    <w:rsid w:val="008374B7"/>
    <w:rsid w:val="00840AD2"/>
    <w:rsid w:val="0084707B"/>
    <w:rsid w:val="0085074F"/>
    <w:rsid w:val="00866677"/>
    <w:rsid w:val="00866B7B"/>
    <w:rsid w:val="00883BC9"/>
    <w:rsid w:val="00884965"/>
    <w:rsid w:val="00892B51"/>
    <w:rsid w:val="008A1394"/>
    <w:rsid w:val="008B0AA3"/>
    <w:rsid w:val="008B7AE7"/>
    <w:rsid w:val="008E145F"/>
    <w:rsid w:val="008E52A8"/>
    <w:rsid w:val="008F7748"/>
    <w:rsid w:val="0093225C"/>
    <w:rsid w:val="009378F6"/>
    <w:rsid w:val="00952A07"/>
    <w:rsid w:val="00956B82"/>
    <w:rsid w:val="009627E8"/>
    <w:rsid w:val="00962FDE"/>
    <w:rsid w:val="00975742"/>
    <w:rsid w:val="00975D4C"/>
    <w:rsid w:val="00980A29"/>
    <w:rsid w:val="00980E31"/>
    <w:rsid w:val="00990324"/>
    <w:rsid w:val="009A57B9"/>
    <w:rsid w:val="009D6764"/>
    <w:rsid w:val="009F00E7"/>
    <w:rsid w:val="009F01EC"/>
    <w:rsid w:val="009F6A94"/>
    <w:rsid w:val="00A112FC"/>
    <w:rsid w:val="00A2197F"/>
    <w:rsid w:val="00A22277"/>
    <w:rsid w:val="00A25651"/>
    <w:rsid w:val="00A270DF"/>
    <w:rsid w:val="00A443BD"/>
    <w:rsid w:val="00A44E91"/>
    <w:rsid w:val="00A87EFA"/>
    <w:rsid w:val="00A90740"/>
    <w:rsid w:val="00AA5045"/>
    <w:rsid w:val="00AB3613"/>
    <w:rsid w:val="00AD2122"/>
    <w:rsid w:val="00AD6C8E"/>
    <w:rsid w:val="00AE0DB9"/>
    <w:rsid w:val="00AE0F75"/>
    <w:rsid w:val="00B0702F"/>
    <w:rsid w:val="00B11CAB"/>
    <w:rsid w:val="00B30A1E"/>
    <w:rsid w:val="00B42F2E"/>
    <w:rsid w:val="00B517F2"/>
    <w:rsid w:val="00B555BF"/>
    <w:rsid w:val="00B61DB8"/>
    <w:rsid w:val="00B61DCB"/>
    <w:rsid w:val="00B7467C"/>
    <w:rsid w:val="00B758E0"/>
    <w:rsid w:val="00B90BEB"/>
    <w:rsid w:val="00B967D5"/>
    <w:rsid w:val="00BB084C"/>
    <w:rsid w:val="00BC4B1E"/>
    <w:rsid w:val="00BC730A"/>
    <w:rsid w:val="00BE0750"/>
    <w:rsid w:val="00C11D8A"/>
    <w:rsid w:val="00C34BDC"/>
    <w:rsid w:val="00C41BDD"/>
    <w:rsid w:val="00C43FF4"/>
    <w:rsid w:val="00C462C3"/>
    <w:rsid w:val="00C90396"/>
    <w:rsid w:val="00C9092F"/>
    <w:rsid w:val="00C940D6"/>
    <w:rsid w:val="00CB376F"/>
    <w:rsid w:val="00CD24B0"/>
    <w:rsid w:val="00CD33EB"/>
    <w:rsid w:val="00CE00CE"/>
    <w:rsid w:val="00CE4C72"/>
    <w:rsid w:val="00CF14B5"/>
    <w:rsid w:val="00CF151D"/>
    <w:rsid w:val="00CF5D27"/>
    <w:rsid w:val="00D02289"/>
    <w:rsid w:val="00D05592"/>
    <w:rsid w:val="00D20A04"/>
    <w:rsid w:val="00D22CAB"/>
    <w:rsid w:val="00D63C40"/>
    <w:rsid w:val="00D64269"/>
    <w:rsid w:val="00D74B8B"/>
    <w:rsid w:val="00D76BFF"/>
    <w:rsid w:val="00D9307D"/>
    <w:rsid w:val="00D959BE"/>
    <w:rsid w:val="00D96A0E"/>
    <w:rsid w:val="00DB2796"/>
    <w:rsid w:val="00DD350C"/>
    <w:rsid w:val="00DE1603"/>
    <w:rsid w:val="00DF7D93"/>
    <w:rsid w:val="00E02330"/>
    <w:rsid w:val="00E20193"/>
    <w:rsid w:val="00E270EC"/>
    <w:rsid w:val="00E27A45"/>
    <w:rsid w:val="00E373F9"/>
    <w:rsid w:val="00E40DED"/>
    <w:rsid w:val="00E60D21"/>
    <w:rsid w:val="00EA58AC"/>
    <w:rsid w:val="00EA7747"/>
    <w:rsid w:val="00EA7C5D"/>
    <w:rsid w:val="00EC17B0"/>
    <w:rsid w:val="00EE7002"/>
    <w:rsid w:val="00EF2597"/>
    <w:rsid w:val="00F11424"/>
    <w:rsid w:val="00F171BD"/>
    <w:rsid w:val="00F476B5"/>
    <w:rsid w:val="00F47CA5"/>
    <w:rsid w:val="00F63FB6"/>
    <w:rsid w:val="00F64111"/>
    <w:rsid w:val="00F64C97"/>
    <w:rsid w:val="00F80754"/>
    <w:rsid w:val="00FB55DE"/>
    <w:rsid w:val="00FB5CD4"/>
    <w:rsid w:val="00FD53C1"/>
    <w:rsid w:val="00FE7783"/>
    <w:rsid w:val="00FF3EC6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41967"/>
  <w15:docId w15:val="{4F5B79DA-B96D-49A3-8EFA-571C595C8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8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48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A48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A4878"/>
    <w:rPr>
      <w:sz w:val="24"/>
    </w:rPr>
  </w:style>
  <w:style w:type="character" w:styleId="Hyperlink">
    <w:name w:val="Hyperlink"/>
    <w:uiPriority w:val="99"/>
    <w:unhideWhenUsed/>
    <w:rsid w:val="00C940D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25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0D1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0A1E"/>
    <w:pPr>
      <w:spacing w:before="100" w:beforeAutospacing="1" w:after="100" w:afterAutospacing="1"/>
    </w:pPr>
    <w:rPr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F00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27198">
          <w:blockQuote w:val="1"/>
          <w:marLeft w:val="0"/>
          <w:marRight w:val="0"/>
          <w:marTop w:val="240"/>
          <w:marBottom w:val="240"/>
          <w:divBdr>
            <w:top w:val="single" w:sz="12" w:space="5" w:color="D2D2D2"/>
            <w:left w:val="single" w:sz="6" w:space="14" w:color="0088CC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donateEC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53</Words>
  <Characters>21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rk University, Canada.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ogenes</dc:creator>
  <cp:lastModifiedBy>Elizabete Petersons</cp:lastModifiedBy>
  <cp:revision>7</cp:revision>
  <cp:lastPrinted>2017-12-04T19:26:00Z</cp:lastPrinted>
  <dcterms:created xsi:type="dcterms:W3CDTF">2025-01-16T23:12:00Z</dcterms:created>
  <dcterms:modified xsi:type="dcterms:W3CDTF">2025-01-19T18:16:00Z</dcterms:modified>
</cp:coreProperties>
</file>